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4D7C" w:rsidRDefault="00654DBA" w:rsidP="00654DBA">
      <w:pPr>
        <w:spacing w:after="0"/>
        <w:jc w:val="center"/>
        <w:rPr>
          <w:b/>
          <w:color w:val="C00000"/>
          <w:sz w:val="56"/>
          <w:szCs w:val="56"/>
        </w:rPr>
      </w:pPr>
      <w:r w:rsidRPr="00654DBA">
        <w:rPr>
          <w:b/>
          <w:color w:val="C00000"/>
          <w:sz w:val="56"/>
          <w:szCs w:val="56"/>
        </w:rPr>
        <w:t>KENNEBEC COUNTY FOOD PANTRY LIST</w:t>
      </w:r>
    </w:p>
    <w:p w:rsidR="006F4C7E" w:rsidRPr="00C0489E" w:rsidRDefault="006F4C7E" w:rsidP="006F4C7E">
      <w:pPr>
        <w:jc w:val="center"/>
        <w:rPr>
          <w:color w:val="C00000"/>
        </w:rPr>
      </w:pPr>
      <w:r w:rsidRPr="00C0489E">
        <w:rPr>
          <w:color w:val="C00000"/>
        </w:rPr>
        <w:t>PLEASE CONTACT FOOD PANTRIES FOR UPDATED DISTRIBUTION SCHEDULES</w:t>
      </w:r>
    </w:p>
    <w:p w:rsidR="00CD4D7C" w:rsidRPr="00654DBA" w:rsidRDefault="00CD4D7C" w:rsidP="00654DBA">
      <w:pPr>
        <w:spacing w:after="0"/>
        <w:rPr>
          <w:sz w:val="24"/>
          <w:szCs w:val="24"/>
        </w:rPr>
      </w:pPr>
    </w:p>
    <w:p w:rsidR="00CD4D7C" w:rsidRPr="00654DBA" w:rsidRDefault="00CD4D7C" w:rsidP="00654DBA">
      <w:pPr>
        <w:spacing w:after="0"/>
        <w:rPr>
          <w:sz w:val="24"/>
          <w:szCs w:val="24"/>
        </w:rPr>
        <w:sectPr w:rsidR="00CD4D7C" w:rsidRPr="00654DBA" w:rsidSect="00113BC7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D4D7C" w:rsidRPr="00654DBA" w:rsidRDefault="00654DBA" w:rsidP="00654DBA">
      <w:pPr>
        <w:spacing w:after="0"/>
        <w:rPr>
          <w:b/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ALBION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LOAVES AND FISHES</w:t>
      </w:r>
    </w:p>
    <w:p w:rsidR="00654DBA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123 Benton Road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 xml:space="preserve">(207) </w:t>
      </w:r>
      <w:r w:rsidR="00E046EB">
        <w:rPr>
          <w:szCs w:val="24"/>
        </w:rPr>
        <w:t>437-7123</w:t>
      </w:r>
    </w:p>
    <w:p w:rsidR="00CD4D7C" w:rsidRPr="00C0489E" w:rsidRDefault="00C0489E" w:rsidP="00654DBA">
      <w:pPr>
        <w:spacing w:after="0"/>
        <w:rPr>
          <w:szCs w:val="24"/>
        </w:rPr>
      </w:pPr>
      <w:r w:rsidRPr="00C0489E">
        <w:rPr>
          <w:szCs w:val="24"/>
        </w:rPr>
        <w:t xml:space="preserve">Hours: </w:t>
      </w:r>
      <w:r>
        <w:rPr>
          <w:szCs w:val="24"/>
        </w:rPr>
        <w:t>1st &amp; 3rd</w:t>
      </w:r>
      <w:r w:rsidR="00A81FEB">
        <w:rPr>
          <w:szCs w:val="24"/>
        </w:rPr>
        <w:t xml:space="preserve"> Thurs</w:t>
      </w:r>
      <w:r>
        <w:rPr>
          <w:szCs w:val="24"/>
        </w:rPr>
        <w:t>, 9 – 11am</w:t>
      </w:r>
    </w:p>
    <w:p w:rsidR="00654DBA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Serves:</w:t>
      </w:r>
      <w:r w:rsidR="00772611" w:rsidRPr="00C0489E">
        <w:rPr>
          <w:sz w:val="20"/>
        </w:rPr>
        <w:t xml:space="preserve"> </w:t>
      </w:r>
      <w:r w:rsidR="00772611" w:rsidRPr="00C0489E">
        <w:rPr>
          <w:szCs w:val="24"/>
        </w:rPr>
        <w:t>Albion</w:t>
      </w:r>
    </w:p>
    <w:p w:rsidR="00CD4D7C" w:rsidRPr="00654DBA" w:rsidRDefault="00CD4D7C" w:rsidP="00654DBA">
      <w:pPr>
        <w:spacing w:after="0"/>
        <w:rPr>
          <w:sz w:val="24"/>
          <w:szCs w:val="24"/>
        </w:rPr>
      </w:pPr>
    </w:p>
    <w:p w:rsidR="00CD4D7C" w:rsidRPr="00654DBA" w:rsidRDefault="00654DBA" w:rsidP="00654DBA">
      <w:pPr>
        <w:spacing w:after="0"/>
        <w:rPr>
          <w:b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AUGUSTA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AUGUSTA FOOD BANK</w:t>
      </w:r>
    </w:p>
    <w:p w:rsidR="00654DBA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161 Mount Vernon Avenue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>(207) 622-5225</w:t>
      </w:r>
    </w:p>
    <w:p w:rsidR="00CD4D7C" w:rsidRPr="00C0489E" w:rsidRDefault="00C0489E" w:rsidP="00654DBA">
      <w:pPr>
        <w:spacing w:after="0"/>
        <w:rPr>
          <w:szCs w:val="24"/>
        </w:rPr>
      </w:pPr>
      <w:r w:rsidRPr="00C0489E">
        <w:rPr>
          <w:szCs w:val="24"/>
        </w:rPr>
        <w:t xml:space="preserve">Hours: </w:t>
      </w:r>
      <w:r w:rsidR="00A81FEB">
        <w:rPr>
          <w:szCs w:val="24"/>
        </w:rPr>
        <w:t>Mon</w:t>
      </w:r>
      <w:r w:rsidRPr="00C0489E">
        <w:rPr>
          <w:szCs w:val="24"/>
        </w:rPr>
        <w:t xml:space="preserve"> – Thursday, 12:30 – 2pm</w:t>
      </w:r>
    </w:p>
    <w:p w:rsidR="00CD4D7C" w:rsidRPr="00C0489E" w:rsidRDefault="00C0489E" w:rsidP="00654DBA">
      <w:pPr>
        <w:spacing w:after="0"/>
        <w:rPr>
          <w:szCs w:val="24"/>
        </w:rPr>
      </w:pPr>
      <w:r w:rsidRPr="00C0489E">
        <w:rPr>
          <w:szCs w:val="24"/>
        </w:rPr>
        <w:t>&amp; 2</w:t>
      </w:r>
      <w:r w:rsidRPr="00C0489E">
        <w:rPr>
          <w:szCs w:val="24"/>
          <w:vertAlign w:val="superscript"/>
        </w:rPr>
        <w:t>nd</w:t>
      </w:r>
      <w:r w:rsidRPr="00C0489E">
        <w:rPr>
          <w:szCs w:val="24"/>
        </w:rPr>
        <w:t xml:space="preserve"> Wed, 5 – 7pm</w:t>
      </w:r>
      <w:r>
        <w:rPr>
          <w:szCs w:val="24"/>
        </w:rPr>
        <w:t xml:space="preserve">. Call </w:t>
      </w:r>
      <w:r w:rsidRPr="00C0489E">
        <w:rPr>
          <w:szCs w:val="24"/>
        </w:rPr>
        <w:t>213-2233</w:t>
      </w:r>
      <w:r>
        <w:rPr>
          <w:szCs w:val="24"/>
        </w:rPr>
        <w:t xml:space="preserve"> for apt.</w:t>
      </w:r>
    </w:p>
    <w:p w:rsidR="00654DBA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Serves:</w:t>
      </w:r>
      <w:r w:rsidR="00772611" w:rsidRPr="00C0489E">
        <w:rPr>
          <w:sz w:val="20"/>
        </w:rPr>
        <w:t xml:space="preserve"> </w:t>
      </w:r>
      <w:r w:rsidR="00772611" w:rsidRPr="00C0489E">
        <w:rPr>
          <w:szCs w:val="24"/>
        </w:rPr>
        <w:t>Augusta, Manchester</w:t>
      </w:r>
    </w:p>
    <w:p w:rsidR="00CD4D7C" w:rsidRPr="00654DBA" w:rsidRDefault="00CD4D7C" w:rsidP="00654DBA">
      <w:pPr>
        <w:spacing w:after="0"/>
        <w:rPr>
          <w:sz w:val="24"/>
          <w:szCs w:val="24"/>
        </w:rPr>
      </w:pP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 xml:space="preserve">SALVATION ARMY </w:t>
      </w:r>
      <w:r w:rsidR="00C0489E">
        <w:rPr>
          <w:color w:val="C00000"/>
          <w:sz w:val="24"/>
          <w:szCs w:val="24"/>
        </w:rPr>
        <w:t>AUGUSTA FOOD PANTRY</w:t>
      </w:r>
    </w:p>
    <w:p w:rsidR="00654DBA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36 Eastern Avenue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>(207) 623-3752</w:t>
      </w:r>
    </w:p>
    <w:p w:rsidR="00CD4D7C" w:rsidRPr="00C0489E" w:rsidRDefault="00C0489E" w:rsidP="00654DBA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Tues</w:t>
      </w:r>
      <w:r>
        <w:rPr>
          <w:szCs w:val="24"/>
        </w:rPr>
        <w:t xml:space="preserve"> – </w:t>
      </w:r>
      <w:r w:rsidR="00A81FEB">
        <w:rPr>
          <w:szCs w:val="24"/>
        </w:rPr>
        <w:t>Fri</w:t>
      </w:r>
      <w:r>
        <w:rPr>
          <w:szCs w:val="24"/>
        </w:rPr>
        <w:t>, 9am-4pm</w:t>
      </w:r>
    </w:p>
    <w:p w:rsidR="00CD4D7C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Serves:</w:t>
      </w:r>
      <w:r w:rsidR="00772611" w:rsidRPr="00C0489E">
        <w:rPr>
          <w:sz w:val="20"/>
        </w:rPr>
        <w:t xml:space="preserve"> </w:t>
      </w:r>
      <w:r w:rsidR="00772611" w:rsidRPr="00C0489E">
        <w:rPr>
          <w:szCs w:val="24"/>
        </w:rPr>
        <w:t>Augusta, Hallowell, Chelsea, Winslow, Waterville</w:t>
      </w:r>
    </w:p>
    <w:p w:rsidR="00772611" w:rsidRDefault="00772611" w:rsidP="00654DBA">
      <w:pPr>
        <w:spacing w:after="0"/>
        <w:rPr>
          <w:sz w:val="24"/>
          <w:szCs w:val="24"/>
        </w:rPr>
      </w:pPr>
    </w:p>
    <w:p w:rsidR="00772611" w:rsidRPr="00772611" w:rsidRDefault="00C0489E" w:rsidP="00654DBA">
      <w:pPr>
        <w:spacing w:after="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CHELSEA FOOD BANK</w:t>
      </w:r>
    </w:p>
    <w:p w:rsidR="00772611" w:rsidRPr="00C0489E" w:rsidRDefault="00772611" w:rsidP="00654DBA">
      <w:pPr>
        <w:spacing w:after="0"/>
        <w:rPr>
          <w:szCs w:val="24"/>
        </w:rPr>
      </w:pPr>
      <w:r w:rsidRPr="00C0489E">
        <w:rPr>
          <w:szCs w:val="24"/>
        </w:rPr>
        <w:t xml:space="preserve">5 </w:t>
      </w:r>
      <w:proofErr w:type="spellStart"/>
      <w:r w:rsidRPr="00C0489E">
        <w:rPr>
          <w:szCs w:val="24"/>
        </w:rPr>
        <w:t>Glenridge</w:t>
      </w:r>
      <w:proofErr w:type="spellEnd"/>
      <w:r w:rsidRPr="00C0489E">
        <w:rPr>
          <w:szCs w:val="24"/>
        </w:rPr>
        <w:t xml:space="preserve"> Drive</w:t>
      </w:r>
    </w:p>
    <w:p w:rsidR="00772611" w:rsidRPr="00C0489E" w:rsidRDefault="00772611" w:rsidP="00654DBA">
      <w:pPr>
        <w:spacing w:after="0"/>
        <w:rPr>
          <w:szCs w:val="24"/>
        </w:rPr>
      </w:pPr>
      <w:r w:rsidRPr="00C0489E">
        <w:rPr>
          <w:szCs w:val="24"/>
        </w:rPr>
        <w:t xml:space="preserve">(207) </w:t>
      </w:r>
      <w:r w:rsidR="00C0489E">
        <w:rPr>
          <w:szCs w:val="24"/>
        </w:rPr>
        <w:t>485-1018</w:t>
      </w:r>
    </w:p>
    <w:p w:rsidR="00772611" w:rsidRPr="00C0489E" w:rsidRDefault="00C0489E" w:rsidP="00654DBA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Mon</w:t>
      </w:r>
      <w:r>
        <w:rPr>
          <w:szCs w:val="24"/>
        </w:rPr>
        <w:t xml:space="preserve"> 3-4:30pm, Wed 10:30am-12pm</w:t>
      </w:r>
    </w:p>
    <w:p w:rsidR="00772611" w:rsidRPr="00C0489E" w:rsidRDefault="00772611" w:rsidP="00654DBA">
      <w:pPr>
        <w:spacing w:after="0"/>
        <w:rPr>
          <w:szCs w:val="24"/>
        </w:rPr>
      </w:pPr>
      <w:r w:rsidRPr="00C0489E">
        <w:rPr>
          <w:szCs w:val="24"/>
        </w:rPr>
        <w:t>Serves:</w:t>
      </w:r>
      <w:r w:rsidRPr="00C0489E">
        <w:rPr>
          <w:sz w:val="20"/>
        </w:rPr>
        <w:t xml:space="preserve"> </w:t>
      </w:r>
      <w:r w:rsidRPr="00C0489E">
        <w:rPr>
          <w:szCs w:val="24"/>
        </w:rPr>
        <w:t>Augusta, Chelsea</w:t>
      </w:r>
      <w:r w:rsidR="00C0489E">
        <w:rPr>
          <w:szCs w:val="24"/>
        </w:rPr>
        <w:t>, Manchester, Pittsfield</w:t>
      </w:r>
    </w:p>
    <w:p w:rsidR="00F20BFD" w:rsidRDefault="00F20BFD" w:rsidP="00654DBA">
      <w:pPr>
        <w:spacing w:after="0"/>
        <w:rPr>
          <w:sz w:val="24"/>
          <w:szCs w:val="24"/>
        </w:rPr>
      </w:pPr>
    </w:p>
    <w:p w:rsidR="00C0489E" w:rsidRPr="00C0489E" w:rsidRDefault="00C0489E" w:rsidP="00654DBA">
      <w:pPr>
        <w:spacing w:after="0"/>
        <w:rPr>
          <w:b/>
          <w:color w:val="C00000"/>
          <w:sz w:val="24"/>
          <w:szCs w:val="24"/>
        </w:rPr>
      </w:pPr>
      <w:r w:rsidRPr="00C0489E">
        <w:rPr>
          <w:b/>
          <w:color w:val="C00000"/>
          <w:sz w:val="24"/>
          <w:szCs w:val="24"/>
        </w:rPr>
        <w:t>CHELSEA</w:t>
      </w:r>
    </w:p>
    <w:p w:rsidR="00C0489E" w:rsidRPr="00E046EB" w:rsidRDefault="00C0489E" w:rsidP="00654DBA">
      <w:pPr>
        <w:spacing w:after="0"/>
        <w:rPr>
          <w:color w:val="C00000"/>
          <w:sz w:val="24"/>
          <w:szCs w:val="24"/>
        </w:rPr>
      </w:pPr>
      <w:r w:rsidRPr="00E046EB">
        <w:rPr>
          <w:color w:val="C00000"/>
          <w:sz w:val="24"/>
          <w:szCs w:val="24"/>
        </w:rPr>
        <w:t>GRACE BAPTIST CHURCH FOOD PANTRY</w:t>
      </w:r>
    </w:p>
    <w:p w:rsidR="00C0489E" w:rsidRPr="00C0489E" w:rsidRDefault="00C0489E" w:rsidP="00654DBA">
      <w:pPr>
        <w:spacing w:after="0"/>
        <w:rPr>
          <w:szCs w:val="24"/>
        </w:rPr>
      </w:pPr>
      <w:r w:rsidRPr="00C0489E">
        <w:rPr>
          <w:szCs w:val="24"/>
        </w:rPr>
        <w:t xml:space="preserve">28 </w:t>
      </w:r>
      <w:proofErr w:type="spellStart"/>
      <w:r w:rsidRPr="00C0489E">
        <w:rPr>
          <w:szCs w:val="24"/>
        </w:rPr>
        <w:t>Togus</w:t>
      </w:r>
      <w:proofErr w:type="spellEnd"/>
      <w:r w:rsidRPr="00C0489E">
        <w:rPr>
          <w:szCs w:val="24"/>
        </w:rPr>
        <w:t xml:space="preserve"> Road</w:t>
      </w:r>
    </w:p>
    <w:p w:rsidR="00C0489E" w:rsidRPr="00C0489E" w:rsidRDefault="00C0489E" w:rsidP="00654DBA">
      <w:pPr>
        <w:spacing w:after="0"/>
        <w:rPr>
          <w:szCs w:val="24"/>
        </w:rPr>
      </w:pPr>
      <w:r w:rsidRPr="00C0489E">
        <w:rPr>
          <w:szCs w:val="24"/>
        </w:rPr>
        <w:t>(207) 582-6763</w:t>
      </w:r>
    </w:p>
    <w:p w:rsidR="00C0489E" w:rsidRPr="00C0489E" w:rsidRDefault="00C0489E" w:rsidP="00654DBA">
      <w:pPr>
        <w:spacing w:after="0"/>
        <w:rPr>
          <w:szCs w:val="24"/>
        </w:rPr>
      </w:pPr>
      <w:r w:rsidRPr="00C0489E">
        <w:rPr>
          <w:szCs w:val="24"/>
        </w:rPr>
        <w:t>Hours: Open by appointment</w:t>
      </w:r>
    </w:p>
    <w:p w:rsidR="00C0489E" w:rsidRPr="00C0489E" w:rsidRDefault="00C0489E" w:rsidP="00654DBA">
      <w:pPr>
        <w:spacing w:after="0"/>
        <w:rPr>
          <w:szCs w:val="24"/>
        </w:rPr>
      </w:pPr>
      <w:r w:rsidRPr="00C0489E">
        <w:rPr>
          <w:szCs w:val="24"/>
        </w:rPr>
        <w:t>Serves: Gardiner, Chelsea, Farmingdale, Hallowell, East Augusta</w:t>
      </w:r>
    </w:p>
    <w:p w:rsidR="00C0489E" w:rsidRDefault="00C0489E" w:rsidP="00654DBA">
      <w:pPr>
        <w:spacing w:after="0"/>
        <w:rPr>
          <w:sz w:val="24"/>
          <w:szCs w:val="24"/>
        </w:rPr>
      </w:pPr>
    </w:p>
    <w:p w:rsidR="00C0489E" w:rsidRDefault="00C0489E" w:rsidP="00654DBA">
      <w:pPr>
        <w:spacing w:after="0"/>
        <w:rPr>
          <w:sz w:val="24"/>
          <w:szCs w:val="24"/>
        </w:rPr>
      </w:pPr>
    </w:p>
    <w:p w:rsidR="00C0489E" w:rsidRDefault="00C0489E" w:rsidP="00654DBA">
      <w:pPr>
        <w:spacing w:after="0"/>
        <w:rPr>
          <w:sz w:val="24"/>
          <w:szCs w:val="24"/>
        </w:rPr>
      </w:pPr>
    </w:p>
    <w:p w:rsidR="00C0489E" w:rsidRDefault="00C0489E" w:rsidP="00654DBA">
      <w:pPr>
        <w:spacing w:after="0"/>
        <w:rPr>
          <w:sz w:val="24"/>
          <w:szCs w:val="24"/>
        </w:rPr>
      </w:pPr>
    </w:p>
    <w:p w:rsidR="00C0489E" w:rsidRPr="00654DBA" w:rsidRDefault="00C0489E" w:rsidP="00654DBA">
      <w:pPr>
        <w:spacing w:after="0"/>
        <w:rPr>
          <w:sz w:val="24"/>
          <w:szCs w:val="24"/>
        </w:rPr>
      </w:pPr>
    </w:p>
    <w:p w:rsidR="00CD4D7C" w:rsidRPr="00654DBA" w:rsidRDefault="00654DBA" w:rsidP="00654DBA">
      <w:pPr>
        <w:spacing w:after="0"/>
        <w:rPr>
          <w:b/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CHINA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CHINA COMMUNITY FOOD PANTRY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>1320 Lakeview Drive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>(207) 968-2421</w:t>
      </w:r>
    </w:p>
    <w:p w:rsidR="00CD4D7C" w:rsidRPr="00C0489E" w:rsidRDefault="00C0489E" w:rsidP="00654DBA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Fri</w:t>
      </w:r>
      <w:r w:rsidR="00CD4D7C" w:rsidRPr="00C0489E">
        <w:rPr>
          <w:szCs w:val="24"/>
        </w:rPr>
        <w:t xml:space="preserve"> &amp; Saturday, </w:t>
      </w:r>
      <w:r w:rsidR="00575AA5" w:rsidRPr="00C0489E">
        <w:rPr>
          <w:szCs w:val="24"/>
        </w:rPr>
        <w:t>12</w:t>
      </w:r>
      <w:r>
        <w:rPr>
          <w:szCs w:val="24"/>
        </w:rPr>
        <w:t xml:space="preserve"> – 1pm</w:t>
      </w:r>
    </w:p>
    <w:p w:rsidR="00654DBA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Serves:</w:t>
      </w:r>
      <w:r w:rsidR="00F20BFD" w:rsidRPr="00C0489E">
        <w:rPr>
          <w:sz w:val="20"/>
        </w:rPr>
        <w:t xml:space="preserve"> </w:t>
      </w:r>
      <w:r w:rsidR="00F20BFD" w:rsidRPr="00C0489E">
        <w:rPr>
          <w:szCs w:val="24"/>
        </w:rPr>
        <w:t>China</w:t>
      </w:r>
    </w:p>
    <w:p w:rsidR="00F20BFD" w:rsidRPr="00654DBA" w:rsidRDefault="00F20BFD" w:rsidP="00654DBA">
      <w:pPr>
        <w:spacing w:after="0"/>
        <w:rPr>
          <w:sz w:val="24"/>
          <w:szCs w:val="24"/>
        </w:rPr>
      </w:pPr>
    </w:p>
    <w:p w:rsidR="00CD4D7C" w:rsidRPr="00654DBA" w:rsidRDefault="00654DBA" w:rsidP="00654DBA">
      <w:pPr>
        <w:spacing w:after="0"/>
        <w:rPr>
          <w:b/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CLINTON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CLINTON COMMUNITY FOOD BANK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>36 Church Street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 xml:space="preserve">(207) </w:t>
      </w:r>
      <w:r w:rsidR="00E046EB">
        <w:rPr>
          <w:szCs w:val="24"/>
        </w:rPr>
        <w:t>314-4095</w:t>
      </w:r>
    </w:p>
    <w:p w:rsidR="00CD4D7C" w:rsidRPr="00C0489E" w:rsidRDefault="00C0489E" w:rsidP="00654DBA">
      <w:pPr>
        <w:spacing w:after="0"/>
        <w:rPr>
          <w:szCs w:val="24"/>
        </w:rPr>
      </w:pPr>
      <w:r>
        <w:rPr>
          <w:szCs w:val="24"/>
        </w:rPr>
        <w:t xml:space="preserve">Hours: 2nd &amp; 4th </w:t>
      </w:r>
      <w:r w:rsidR="00A81FEB">
        <w:rPr>
          <w:szCs w:val="24"/>
        </w:rPr>
        <w:t>Tues</w:t>
      </w:r>
      <w:r>
        <w:rPr>
          <w:szCs w:val="24"/>
        </w:rPr>
        <w:t>, 4:30 – 5:30pm</w:t>
      </w:r>
    </w:p>
    <w:p w:rsidR="00CD4D7C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Serves:</w:t>
      </w:r>
      <w:r w:rsidR="00F20BFD" w:rsidRPr="00C0489E">
        <w:rPr>
          <w:szCs w:val="24"/>
        </w:rPr>
        <w:t xml:space="preserve"> </w:t>
      </w:r>
      <w:r w:rsidR="00C0489E">
        <w:rPr>
          <w:szCs w:val="24"/>
        </w:rPr>
        <w:t xml:space="preserve">Clients must go to town office to receive referral. </w:t>
      </w:r>
      <w:r w:rsidR="00C0489E" w:rsidRPr="00C0489E">
        <w:rPr>
          <w:szCs w:val="24"/>
        </w:rPr>
        <w:t>Town office phone number is 426-8511,</w:t>
      </w:r>
      <w:r w:rsidR="00C0489E">
        <w:rPr>
          <w:szCs w:val="24"/>
        </w:rPr>
        <w:t xml:space="preserve"> address is</w:t>
      </w:r>
      <w:r w:rsidR="00C0489E" w:rsidRPr="00C0489E">
        <w:rPr>
          <w:szCs w:val="24"/>
        </w:rPr>
        <w:t xml:space="preserve"> 27 Baker Street.</w:t>
      </w:r>
    </w:p>
    <w:p w:rsidR="00654DBA" w:rsidRPr="00654DBA" w:rsidRDefault="00654DBA" w:rsidP="00654DBA">
      <w:pPr>
        <w:spacing w:after="0"/>
        <w:rPr>
          <w:sz w:val="24"/>
          <w:szCs w:val="24"/>
        </w:rPr>
      </w:pPr>
    </w:p>
    <w:p w:rsidR="00CD4D7C" w:rsidRPr="00654DBA" w:rsidRDefault="00654DBA" w:rsidP="00654DBA">
      <w:pPr>
        <w:spacing w:after="0"/>
        <w:rPr>
          <w:b/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FAYETTE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FAYETTE BAPTIST CHURCH PANTRY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>39 Baldwin Hill Road</w:t>
      </w:r>
    </w:p>
    <w:p w:rsidR="00575AA5" w:rsidRPr="00C0489E" w:rsidRDefault="00575AA5" w:rsidP="00654DBA">
      <w:pPr>
        <w:spacing w:after="0"/>
        <w:rPr>
          <w:szCs w:val="24"/>
        </w:rPr>
      </w:pPr>
      <w:r w:rsidRPr="00C0489E">
        <w:rPr>
          <w:szCs w:val="24"/>
        </w:rPr>
        <w:t>(207) 685-9492</w:t>
      </w:r>
    </w:p>
    <w:p w:rsidR="00CD4D7C" w:rsidRPr="00C0489E" w:rsidRDefault="00E31F96" w:rsidP="00654DBA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Thurs</w:t>
      </w:r>
      <w:r w:rsidR="00E046EB">
        <w:rPr>
          <w:szCs w:val="24"/>
        </w:rPr>
        <w:t>, 1 – 6</w:t>
      </w:r>
      <w:r w:rsidR="00C0489E">
        <w:rPr>
          <w:szCs w:val="24"/>
        </w:rPr>
        <w:t>pm</w:t>
      </w:r>
    </w:p>
    <w:p w:rsidR="00654DBA" w:rsidRPr="00C0489E" w:rsidRDefault="00654DBA" w:rsidP="00654DBA">
      <w:pPr>
        <w:spacing w:after="0"/>
        <w:rPr>
          <w:szCs w:val="24"/>
        </w:rPr>
      </w:pPr>
      <w:r w:rsidRPr="00C0489E">
        <w:rPr>
          <w:szCs w:val="24"/>
        </w:rPr>
        <w:t>Serves:</w:t>
      </w:r>
      <w:r w:rsidR="00F20BFD" w:rsidRPr="00C0489E">
        <w:rPr>
          <w:sz w:val="20"/>
        </w:rPr>
        <w:t xml:space="preserve"> </w:t>
      </w:r>
      <w:r w:rsidR="00F20BFD" w:rsidRPr="00C0489E">
        <w:rPr>
          <w:szCs w:val="24"/>
        </w:rPr>
        <w:t>Fayette, Jay, Livermore Falls</w:t>
      </w:r>
    </w:p>
    <w:p w:rsidR="00654DBA" w:rsidRPr="00654DBA" w:rsidRDefault="00654DBA" w:rsidP="00654DBA">
      <w:pPr>
        <w:spacing w:after="0"/>
        <w:rPr>
          <w:sz w:val="24"/>
          <w:szCs w:val="24"/>
        </w:rPr>
      </w:pPr>
    </w:p>
    <w:p w:rsidR="00CD4D7C" w:rsidRDefault="00654DBA" w:rsidP="00654DBA">
      <w:pPr>
        <w:spacing w:after="0"/>
        <w:rPr>
          <w:b/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GARDINER</w:t>
      </w:r>
    </w:p>
    <w:p w:rsidR="00E31F96" w:rsidRPr="00654DBA" w:rsidRDefault="00E31F96" w:rsidP="00E31F96">
      <w:pPr>
        <w:spacing w:after="0"/>
        <w:rPr>
          <w:sz w:val="24"/>
          <w:szCs w:val="24"/>
        </w:rPr>
      </w:pPr>
      <w:r w:rsidRPr="00E31F96">
        <w:rPr>
          <w:color w:val="C00000"/>
          <w:sz w:val="24"/>
          <w:szCs w:val="24"/>
        </w:rPr>
        <w:t>CHRYSALIS PLACE - GARDINER FOOD PANTRY</w:t>
      </w:r>
    </w:p>
    <w:p w:rsidR="00E31F96" w:rsidRPr="00E31F96" w:rsidRDefault="00E31F96" w:rsidP="00E31F96">
      <w:pPr>
        <w:spacing w:after="0"/>
        <w:rPr>
          <w:szCs w:val="24"/>
        </w:rPr>
      </w:pPr>
      <w:r w:rsidRPr="00E31F96">
        <w:rPr>
          <w:szCs w:val="24"/>
        </w:rPr>
        <w:t>576 Brunswick Avenue</w:t>
      </w:r>
    </w:p>
    <w:p w:rsidR="00E31F96" w:rsidRPr="00E31F96" w:rsidRDefault="00E31F96" w:rsidP="00E31F96">
      <w:pPr>
        <w:spacing w:after="0"/>
        <w:rPr>
          <w:szCs w:val="24"/>
        </w:rPr>
      </w:pPr>
      <w:r w:rsidRPr="00E31F96">
        <w:rPr>
          <w:szCs w:val="24"/>
        </w:rPr>
        <w:t>(207) 582-5507</w:t>
      </w:r>
    </w:p>
    <w:p w:rsidR="00E31F96" w:rsidRPr="00E31F96" w:rsidRDefault="00E31F96" w:rsidP="00E31F96">
      <w:pPr>
        <w:spacing w:after="0"/>
        <w:rPr>
          <w:szCs w:val="24"/>
        </w:rPr>
      </w:pPr>
      <w:r w:rsidRPr="00E31F96">
        <w:rPr>
          <w:szCs w:val="24"/>
        </w:rPr>
        <w:t>Hours: Tues 6-8pm, Thurs 1-3pm</w:t>
      </w:r>
    </w:p>
    <w:p w:rsidR="00E31F96" w:rsidRPr="00E31F96" w:rsidRDefault="00E31F96" w:rsidP="00E31F96">
      <w:pPr>
        <w:spacing w:after="0"/>
        <w:rPr>
          <w:szCs w:val="24"/>
        </w:rPr>
      </w:pPr>
      <w:r w:rsidRPr="00E31F96">
        <w:rPr>
          <w:szCs w:val="24"/>
        </w:rPr>
        <w:t>Serves:</w:t>
      </w:r>
      <w:r w:rsidRPr="00E31F96">
        <w:rPr>
          <w:sz w:val="20"/>
        </w:rPr>
        <w:t xml:space="preserve"> </w:t>
      </w:r>
      <w:r w:rsidRPr="00E31F96">
        <w:rPr>
          <w:szCs w:val="24"/>
        </w:rPr>
        <w:t>Gardiner, West Gardin</w:t>
      </w:r>
      <w:r>
        <w:rPr>
          <w:szCs w:val="24"/>
        </w:rPr>
        <w:t>er, Farmingdale, Randolph</w:t>
      </w:r>
    </w:p>
    <w:p w:rsidR="00E31F96" w:rsidRPr="00654DBA" w:rsidRDefault="00E31F96" w:rsidP="00654DBA">
      <w:pPr>
        <w:spacing w:after="0"/>
        <w:rPr>
          <w:b/>
          <w:color w:val="C00000"/>
          <w:sz w:val="24"/>
          <w:szCs w:val="24"/>
        </w:rPr>
      </w:pP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FAITH FOOD PANTRY</w:t>
      </w:r>
    </w:p>
    <w:p w:rsidR="00CD4D7C" w:rsidRPr="00E31F96" w:rsidRDefault="00CD4D7C" w:rsidP="00654DBA">
      <w:pPr>
        <w:spacing w:after="0"/>
        <w:rPr>
          <w:szCs w:val="24"/>
        </w:rPr>
      </w:pPr>
      <w:r w:rsidRPr="00E31F96">
        <w:rPr>
          <w:szCs w:val="24"/>
        </w:rPr>
        <w:t>(Faith Christian Church)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280 Brunswick Avenue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(207) 582-5432</w:t>
      </w:r>
    </w:p>
    <w:p w:rsidR="00CD4D7C" w:rsidRPr="00E31F96" w:rsidRDefault="00E31F96" w:rsidP="00654DBA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CD4D7C" w:rsidRPr="00E31F96">
        <w:rPr>
          <w:szCs w:val="24"/>
        </w:rPr>
        <w:t xml:space="preserve">1st, 2nd, 3rd, 5th </w:t>
      </w:r>
      <w:r w:rsidR="00A81FEB">
        <w:rPr>
          <w:szCs w:val="24"/>
        </w:rPr>
        <w:t>Fri</w:t>
      </w:r>
      <w:r w:rsidR="00CD4D7C" w:rsidRPr="00E31F96">
        <w:rPr>
          <w:szCs w:val="24"/>
        </w:rPr>
        <w:t>,</w:t>
      </w:r>
      <w:r>
        <w:rPr>
          <w:szCs w:val="24"/>
        </w:rPr>
        <w:t xml:space="preserve"> </w:t>
      </w:r>
      <w:r w:rsidR="00654DBA" w:rsidRPr="00E31F96">
        <w:rPr>
          <w:szCs w:val="24"/>
        </w:rPr>
        <w:t>12</w:t>
      </w:r>
      <w:r>
        <w:rPr>
          <w:szCs w:val="24"/>
        </w:rPr>
        <w:t xml:space="preserve"> – 2:30pm</w:t>
      </w:r>
      <w:r w:rsidR="00CD4D7C" w:rsidRPr="00E31F96">
        <w:rPr>
          <w:szCs w:val="24"/>
        </w:rPr>
        <w:t xml:space="preserve"> &amp;</w:t>
      </w:r>
    </w:p>
    <w:p w:rsidR="00CD4D7C" w:rsidRPr="00E31F96" w:rsidRDefault="00E31F96" w:rsidP="00654DBA">
      <w:pPr>
        <w:spacing w:after="0"/>
        <w:rPr>
          <w:szCs w:val="24"/>
        </w:rPr>
      </w:pPr>
      <w:r>
        <w:rPr>
          <w:szCs w:val="24"/>
        </w:rPr>
        <w:t>4th Saturday, 9 – 11am. Delivery available</w:t>
      </w:r>
    </w:p>
    <w:p w:rsidR="00654DBA" w:rsidRPr="00E31F96" w:rsidRDefault="00654DBA" w:rsidP="00654DBA">
      <w:pPr>
        <w:spacing w:after="0"/>
        <w:rPr>
          <w:szCs w:val="24"/>
        </w:rPr>
      </w:pPr>
      <w:r w:rsidRPr="00E31F96">
        <w:rPr>
          <w:szCs w:val="24"/>
        </w:rPr>
        <w:t>Serves:</w:t>
      </w:r>
      <w:r w:rsidR="00F20BFD" w:rsidRPr="00E31F96">
        <w:rPr>
          <w:sz w:val="20"/>
        </w:rPr>
        <w:t xml:space="preserve"> </w:t>
      </w:r>
      <w:r w:rsidR="00F20BFD" w:rsidRPr="00E31F96">
        <w:rPr>
          <w:szCs w:val="24"/>
        </w:rPr>
        <w:t>Gardiner, Farmingdale, Randolph, Pittston</w:t>
      </w:r>
    </w:p>
    <w:p w:rsidR="00CD4D7C" w:rsidRDefault="00CD4D7C" w:rsidP="00654DBA">
      <w:pPr>
        <w:spacing w:after="0"/>
        <w:rPr>
          <w:sz w:val="24"/>
          <w:szCs w:val="24"/>
        </w:rPr>
      </w:pPr>
    </w:p>
    <w:p w:rsidR="00E31F96" w:rsidRDefault="00E31F96" w:rsidP="00654DBA">
      <w:pPr>
        <w:spacing w:after="0"/>
        <w:rPr>
          <w:b/>
          <w:color w:val="C00000"/>
          <w:sz w:val="24"/>
          <w:szCs w:val="24"/>
        </w:rPr>
      </w:pPr>
    </w:p>
    <w:p w:rsidR="00846562" w:rsidRDefault="00846562" w:rsidP="00846562">
      <w:pPr>
        <w:spacing w:after="0"/>
        <w:jc w:val="center"/>
        <w:rPr>
          <w:b/>
          <w:color w:val="C00000"/>
          <w:sz w:val="56"/>
          <w:szCs w:val="56"/>
        </w:rPr>
        <w:sectPr w:rsidR="00846562" w:rsidSect="00113BC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846562" w:rsidRDefault="00846562" w:rsidP="00846562">
      <w:pPr>
        <w:spacing w:after="0"/>
        <w:jc w:val="center"/>
        <w:rPr>
          <w:b/>
          <w:color w:val="C00000"/>
          <w:sz w:val="56"/>
          <w:szCs w:val="56"/>
        </w:rPr>
      </w:pPr>
      <w:r w:rsidRPr="00654DBA">
        <w:rPr>
          <w:b/>
          <w:color w:val="C00000"/>
          <w:sz w:val="56"/>
          <w:szCs w:val="56"/>
        </w:rPr>
        <w:lastRenderedPageBreak/>
        <w:t>KENNEBEC COUNTY FOOD PANTRY LIST</w:t>
      </w:r>
    </w:p>
    <w:p w:rsidR="00846562" w:rsidRPr="00C0489E" w:rsidRDefault="00846562" w:rsidP="00846562">
      <w:pPr>
        <w:jc w:val="center"/>
        <w:rPr>
          <w:color w:val="C00000"/>
        </w:rPr>
      </w:pPr>
      <w:r w:rsidRPr="00C0489E">
        <w:rPr>
          <w:color w:val="C00000"/>
        </w:rPr>
        <w:t>PLEASE CONTACT FOOD PANTRIES FOR UPDATED DISTRIBUTION SCHEDULES</w:t>
      </w:r>
    </w:p>
    <w:p w:rsidR="00846562" w:rsidRDefault="00846562" w:rsidP="00654DBA">
      <w:pPr>
        <w:spacing w:after="0"/>
        <w:rPr>
          <w:b/>
          <w:color w:val="C00000"/>
          <w:sz w:val="24"/>
          <w:szCs w:val="24"/>
        </w:rPr>
        <w:sectPr w:rsidR="00846562" w:rsidSect="008465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E31F96" w:rsidRDefault="00E31F96" w:rsidP="00654DBA">
      <w:pPr>
        <w:spacing w:after="0"/>
        <w:rPr>
          <w:b/>
          <w:color w:val="C00000"/>
          <w:sz w:val="24"/>
          <w:szCs w:val="24"/>
        </w:rPr>
      </w:pPr>
    </w:p>
    <w:p w:rsidR="000B1CD3" w:rsidRDefault="000B1CD3" w:rsidP="00654DBA">
      <w:pPr>
        <w:spacing w:after="0"/>
        <w:rPr>
          <w:b/>
          <w:color w:val="C00000"/>
          <w:sz w:val="24"/>
          <w:szCs w:val="24"/>
        </w:rPr>
        <w:sectPr w:rsidR="000B1CD3" w:rsidSect="008465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654DBA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HALLOWELL</w:t>
      </w:r>
      <w:r w:rsidRPr="00654DBA">
        <w:rPr>
          <w:color w:val="C00000"/>
          <w:sz w:val="24"/>
          <w:szCs w:val="24"/>
        </w:rPr>
        <w:br/>
      </w:r>
      <w:proofErr w:type="spellStart"/>
      <w:r w:rsidRPr="00654DBA">
        <w:rPr>
          <w:color w:val="C00000"/>
          <w:sz w:val="24"/>
          <w:szCs w:val="24"/>
        </w:rPr>
        <w:t>HALLOWELL</w:t>
      </w:r>
      <w:proofErr w:type="spellEnd"/>
      <w:r w:rsidRPr="00654DBA">
        <w:rPr>
          <w:color w:val="C00000"/>
          <w:sz w:val="24"/>
          <w:szCs w:val="24"/>
        </w:rPr>
        <w:t xml:space="preserve"> FOOD BANK INC</w:t>
      </w:r>
    </w:p>
    <w:p w:rsidR="00654DBA" w:rsidRPr="00E31F96" w:rsidRDefault="00654DBA" w:rsidP="00654DBA">
      <w:pPr>
        <w:spacing w:after="0"/>
        <w:rPr>
          <w:szCs w:val="24"/>
        </w:rPr>
      </w:pPr>
      <w:r w:rsidRPr="00E31F96">
        <w:rPr>
          <w:szCs w:val="24"/>
        </w:rPr>
        <w:t xml:space="preserve">6 </w:t>
      </w:r>
      <w:proofErr w:type="spellStart"/>
      <w:r w:rsidRPr="00E31F96">
        <w:rPr>
          <w:szCs w:val="24"/>
        </w:rPr>
        <w:t>Pearley’s</w:t>
      </w:r>
      <w:proofErr w:type="spellEnd"/>
      <w:r w:rsidRPr="00E31F96">
        <w:rPr>
          <w:szCs w:val="24"/>
        </w:rPr>
        <w:t xml:space="preserve"> Lane</w:t>
      </w:r>
    </w:p>
    <w:p w:rsidR="00654DBA" w:rsidRPr="00E31F96" w:rsidRDefault="00654DBA" w:rsidP="00654DBA">
      <w:pPr>
        <w:spacing w:after="0"/>
        <w:rPr>
          <w:szCs w:val="24"/>
        </w:rPr>
      </w:pPr>
      <w:r w:rsidRPr="00E31F96">
        <w:rPr>
          <w:szCs w:val="24"/>
        </w:rPr>
        <w:t>(207) 992-6899</w:t>
      </w:r>
    </w:p>
    <w:p w:rsidR="00654DBA" w:rsidRPr="00E31F96" w:rsidRDefault="00E31F96" w:rsidP="00654DBA">
      <w:pPr>
        <w:spacing w:after="0"/>
        <w:rPr>
          <w:szCs w:val="24"/>
        </w:rPr>
      </w:pPr>
      <w:r>
        <w:rPr>
          <w:szCs w:val="24"/>
        </w:rPr>
        <w:t>Hours: Fri 1-2pm</w:t>
      </w:r>
    </w:p>
    <w:p w:rsidR="00654DBA" w:rsidRPr="00E31F96" w:rsidRDefault="00654DBA" w:rsidP="00654DBA">
      <w:pPr>
        <w:spacing w:after="0"/>
        <w:rPr>
          <w:szCs w:val="24"/>
        </w:rPr>
      </w:pPr>
      <w:r w:rsidRPr="00E31F96">
        <w:rPr>
          <w:szCs w:val="24"/>
        </w:rPr>
        <w:t>Serves: Hallowell</w:t>
      </w:r>
    </w:p>
    <w:p w:rsidR="007F104D" w:rsidRDefault="007F104D" w:rsidP="00654DBA">
      <w:pPr>
        <w:spacing w:after="0"/>
        <w:rPr>
          <w:sz w:val="24"/>
          <w:szCs w:val="24"/>
        </w:rPr>
      </w:pPr>
    </w:p>
    <w:p w:rsidR="00E046EB" w:rsidRPr="00654DBA" w:rsidRDefault="00E046EB" w:rsidP="00E046EB">
      <w:pPr>
        <w:spacing w:after="0"/>
        <w:rPr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L</w:t>
      </w:r>
      <w:r>
        <w:rPr>
          <w:b/>
          <w:color w:val="C00000"/>
          <w:sz w:val="24"/>
          <w:szCs w:val="24"/>
        </w:rPr>
        <w:t>ITCHFIELD</w:t>
      </w:r>
      <w:r w:rsidRPr="00654DBA">
        <w:rPr>
          <w:color w:val="C00000"/>
          <w:sz w:val="24"/>
          <w:szCs w:val="24"/>
        </w:rPr>
        <w:br/>
      </w:r>
      <w:r>
        <w:rPr>
          <w:color w:val="C00000"/>
          <w:sz w:val="24"/>
          <w:szCs w:val="24"/>
        </w:rPr>
        <w:t>LITCHFIELD FOOD BANK</w:t>
      </w:r>
    </w:p>
    <w:p w:rsidR="00E046EB" w:rsidRPr="00E31F96" w:rsidRDefault="00E046EB" w:rsidP="00E046EB">
      <w:pPr>
        <w:spacing w:after="0"/>
        <w:rPr>
          <w:szCs w:val="24"/>
        </w:rPr>
      </w:pPr>
      <w:r>
        <w:rPr>
          <w:szCs w:val="24"/>
        </w:rPr>
        <w:t>491 Richmond Road</w:t>
      </w:r>
    </w:p>
    <w:p w:rsidR="00E046EB" w:rsidRPr="00E31F96" w:rsidRDefault="00E046EB" w:rsidP="00E046EB">
      <w:pPr>
        <w:spacing w:after="0"/>
        <w:rPr>
          <w:szCs w:val="24"/>
        </w:rPr>
      </w:pPr>
      <w:r w:rsidRPr="00E31F96">
        <w:rPr>
          <w:szCs w:val="24"/>
        </w:rPr>
        <w:t xml:space="preserve">(207) </w:t>
      </w:r>
      <w:r>
        <w:rPr>
          <w:szCs w:val="24"/>
        </w:rPr>
        <w:t>582-4098</w:t>
      </w:r>
    </w:p>
    <w:p w:rsidR="00E046EB" w:rsidRPr="00E31F96" w:rsidRDefault="00E046EB" w:rsidP="00E046EB">
      <w:pPr>
        <w:spacing w:after="0"/>
        <w:rPr>
          <w:szCs w:val="24"/>
        </w:rPr>
      </w:pPr>
      <w:r>
        <w:rPr>
          <w:szCs w:val="24"/>
        </w:rPr>
        <w:t xml:space="preserve">Hours: </w:t>
      </w:r>
      <w:r>
        <w:rPr>
          <w:szCs w:val="24"/>
        </w:rPr>
        <w:t>Wed 5-6pm, Thurs 10am-12pm</w:t>
      </w:r>
    </w:p>
    <w:p w:rsidR="00E046EB" w:rsidRPr="00E31F96" w:rsidRDefault="00E046EB" w:rsidP="00E046EB">
      <w:pPr>
        <w:spacing w:after="0"/>
        <w:rPr>
          <w:szCs w:val="24"/>
        </w:rPr>
      </w:pPr>
      <w:r w:rsidRPr="00E31F96">
        <w:rPr>
          <w:szCs w:val="24"/>
        </w:rPr>
        <w:t xml:space="preserve">Serves: </w:t>
      </w:r>
      <w:r>
        <w:rPr>
          <w:szCs w:val="24"/>
        </w:rPr>
        <w:t>Litchfield</w:t>
      </w:r>
    </w:p>
    <w:p w:rsidR="00E046EB" w:rsidRPr="00654DBA" w:rsidRDefault="00E046EB" w:rsidP="00654DBA">
      <w:pPr>
        <w:spacing w:after="0"/>
        <w:rPr>
          <w:sz w:val="24"/>
          <w:szCs w:val="24"/>
        </w:rPr>
      </w:pPr>
    </w:p>
    <w:p w:rsidR="00CD4D7C" w:rsidRPr="00654DBA" w:rsidRDefault="00654DBA" w:rsidP="00654DBA">
      <w:pPr>
        <w:spacing w:after="0"/>
        <w:rPr>
          <w:b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MONMOUTH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MONMOUTH UNITED CHURCH</w:t>
      </w:r>
    </w:p>
    <w:p w:rsidR="00575AA5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FOOD PANTRY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776 Main Street</w:t>
      </w:r>
    </w:p>
    <w:p w:rsidR="00575AA5" w:rsidRPr="00E31F96" w:rsidRDefault="00E046EB" w:rsidP="00654DBA">
      <w:pPr>
        <w:spacing w:after="0"/>
        <w:rPr>
          <w:szCs w:val="24"/>
        </w:rPr>
      </w:pPr>
      <w:r>
        <w:rPr>
          <w:szCs w:val="24"/>
        </w:rPr>
        <w:t>(207) 933-2502</w:t>
      </w:r>
    </w:p>
    <w:p w:rsidR="00CD4D7C" w:rsidRPr="00E31F96" w:rsidRDefault="00E31F96" w:rsidP="00654DBA">
      <w:pPr>
        <w:spacing w:after="0"/>
        <w:rPr>
          <w:color w:val="C00000"/>
          <w:szCs w:val="24"/>
        </w:rPr>
      </w:pPr>
      <w:r>
        <w:rPr>
          <w:szCs w:val="24"/>
        </w:rPr>
        <w:t>Hours: Thurs, 12 – 1pm</w:t>
      </w:r>
    </w:p>
    <w:p w:rsidR="00654DBA" w:rsidRPr="00E31F96" w:rsidRDefault="00654DBA" w:rsidP="00654DBA">
      <w:pPr>
        <w:spacing w:after="0"/>
        <w:rPr>
          <w:szCs w:val="24"/>
        </w:rPr>
      </w:pPr>
      <w:r w:rsidRPr="00E31F96">
        <w:rPr>
          <w:szCs w:val="24"/>
        </w:rPr>
        <w:t>Serves:</w:t>
      </w:r>
      <w:r w:rsidR="00F20BFD" w:rsidRPr="00E31F96">
        <w:rPr>
          <w:szCs w:val="24"/>
        </w:rPr>
        <w:t xml:space="preserve"> Monmouth </w:t>
      </w:r>
    </w:p>
    <w:p w:rsidR="00CD4D7C" w:rsidRPr="00654DBA" w:rsidRDefault="00CD4D7C" w:rsidP="00654DBA">
      <w:pPr>
        <w:spacing w:after="0"/>
        <w:rPr>
          <w:b/>
          <w:color w:val="C00000"/>
          <w:sz w:val="24"/>
          <w:szCs w:val="24"/>
        </w:rPr>
      </w:pPr>
    </w:p>
    <w:p w:rsidR="00CD4D7C" w:rsidRPr="00654DBA" w:rsidRDefault="00654DBA" w:rsidP="00654DBA">
      <w:pPr>
        <w:spacing w:after="0"/>
        <w:rPr>
          <w:b/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MOUNT VERNON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FIRST BAPTIST CHURCH FOOD BANK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321 Pond Road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(207) 293-2141</w:t>
      </w:r>
    </w:p>
    <w:p w:rsidR="00CD4D7C" w:rsidRPr="00E31F96" w:rsidRDefault="00E31F96" w:rsidP="00654DBA">
      <w:pPr>
        <w:spacing w:after="0"/>
        <w:rPr>
          <w:szCs w:val="24"/>
        </w:rPr>
      </w:pPr>
      <w:r>
        <w:rPr>
          <w:szCs w:val="24"/>
        </w:rPr>
        <w:t>Hours: Saturday, 10am</w:t>
      </w:r>
      <w:r w:rsidR="00575AA5" w:rsidRPr="00E31F96">
        <w:rPr>
          <w:szCs w:val="24"/>
        </w:rPr>
        <w:t xml:space="preserve"> – 12</w:t>
      </w:r>
      <w:r>
        <w:rPr>
          <w:szCs w:val="24"/>
        </w:rPr>
        <w:t xml:space="preserve">pm. </w:t>
      </w:r>
      <w:proofErr w:type="gramStart"/>
      <w:r>
        <w:rPr>
          <w:szCs w:val="24"/>
        </w:rPr>
        <w:t>Always</w:t>
      </w:r>
      <w:proofErr w:type="gramEnd"/>
      <w:r>
        <w:rPr>
          <w:szCs w:val="24"/>
        </w:rPr>
        <w:t xml:space="preserve"> on call</w:t>
      </w:r>
    </w:p>
    <w:p w:rsidR="00654DBA" w:rsidRPr="00E31F96" w:rsidRDefault="00654DBA" w:rsidP="00654DBA">
      <w:pPr>
        <w:spacing w:after="0"/>
        <w:rPr>
          <w:szCs w:val="24"/>
        </w:rPr>
      </w:pPr>
      <w:r w:rsidRPr="00E31F96">
        <w:rPr>
          <w:szCs w:val="24"/>
        </w:rPr>
        <w:t>Serves:</w:t>
      </w:r>
      <w:r w:rsidR="00F20BFD" w:rsidRPr="00E31F96">
        <w:rPr>
          <w:sz w:val="20"/>
        </w:rPr>
        <w:t xml:space="preserve"> </w:t>
      </w:r>
      <w:r w:rsidR="00F20BFD" w:rsidRPr="00E31F96">
        <w:rPr>
          <w:szCs w:val="24"/>
        </w:rPr>
        <w:t>Mt. Vernon, Vienna, Fayette, Readfield</w:t>
      </w:r>
    </w:p>
    <w:p w:rsidR="00CD4D7C" w:rsidRDefault="00CD4D7C" w:rsidP="00654DBA">
      <w:pPr>
        <w:spacing w:after="0"/>
        <w:rPr>
          <w:sz w:val="24"/>
          <w:szCs w:val="24"/>
        </w:rPr>
      </w:pPr>
    </w:p>
    <w:p w:rsidR="00F20BFD" w:rsidRPr="00F20BFD" w:rsidRDefault="00F20BFD" w:rsidP="00654DBA">
      <w:pPr>
        <w:spacing w:after="0"/>
        <w:rPr>
          <w:b/>
          <w:color w:val="C00000"/>
          <w:sz w:val="24"/>
          <w:szCs w:val="24"/>
        </w:rPr>
      </w:pPr>
      <w:r w:rsidRPr="00F20BFD">
        <w:rPr>
          <w:b/>
          <w:color w:val="C00000"/>
          <w:sz w:val="24"/>
          <w:szCs w:val="24"/>
        </w:rPr>
        <w:t>N. VASSALBORO</w:t>
      </w:r>
    </w:p>
    <w:p w:rsidR="00F20BFD" w:rsidRPr="00F20BFD" w:rsidRDefault="00F20BFD" w:rsidP="00654DBA">
      <w:pPr>
        <w:spacing w:after="0"/>
        <w:rPr>
          <w:color w:val="C00000"/>
          <w:sz w:val="24"/>
          <w:szCs w:val="24"/>
        </w:rPr>
      </w:pPr>
      <w:r w:rsidRPr="00F20BFD">
        <w:rPr>
          <w:color w:val="C00000"/>
          <w:sz w:val="24"/>
          <w:szCs w:val="24"/>
        </w:rPr>
        <w:t>VASSALBORO FOOD STATION PANTRY</w:t>
      </w:r>
    </w:p>
    <w:p w:rsidR="00F20BFD" w:rsidRPr="00E31F96" w:rsidRDefault="00F20BFD" w:rsidP="00654DBA">
      <w:pPr>
        <w:spacing w:after="0"/>
        <w:rPr>
          <w:szCs w:val="24"/>
        </w:rPr>
      </w:pPr>
      <w:r w:rsidRPr="00E31F96">
        <w:rPr>
          <w:szCs w:val="24"/>
        </w:rPr>
        <w:t>679 Main St (</w:t>
      </w:r>
      <w:proofErr w:type="spellStart"/>
      <w:proofErr w:type="gramStart"/>
      <w:r w:rsidRPr="00E31F96">
        <w:rPr>
          <w:szCs w:val="24"/>
        </w:rPr>
        <w:t>rt</w:t>
      </w:r>
      <w:proofErr w:type="spellEnd"/>
      <w:proofErr w:type="gramEnd"/>
      <w:r w:rsidRPr="00E31F96">
        <w:rPr>
          <w:szCs w:val="24"/>
        </w:rPr>
        <w:t xml:space="preserve"> 32)</w:t>
      </w:r>
    </w:p>
    <w:p w:rsidR="00F20BFD" w:rsidRPr="00E31F96" w:rsidRDefault="00F20BFD" w:rsidP="00654DBA">
      <w:pPr>
        <w:spacing w:after="0"/>
        <w:rPr>
          <w:szCs w:val="24"/>
        </w:rPr>
      </w:pPr>
      <w:r w:rsidRPr="00E31F96">
        <w:rPr>
          <w:szCs w:val="24"/>
        </w:rPr>
        <w:t>(207) 873-7375</w:t>
      </w:r>
    </w:p>
    <w:p w:rsidR="00F20BFD" w:rsidRPr="00E31F96" w:rsidRDefault="00E31F96" w:rsidP="00654DBA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Thur</w:t>
      </w:r>
      <w:r w:rsidR="00F20BFD" w:rsidRPr="00E31F96">
        <w:rPr>
          <w:szCs w:val="24"/>
        </w:rPr>
        <w:t xml:space="preserve">s </w:t>
      </w:r>
      <w:r>
        <w:rPr>
          <w:szCs w:val="24"/>
        </w:rPr>
        <w:t>11am-12pm</w:t>
      </w:r>
    </w:p>
    <w:p w:rsidR="00F20BFD" w:rsidRPr="00E31F96" w:rsidRDefault="00F20BFD" w:rsidP="00654DBA">
      <w:pPr>
        <w:spacing w:after="0"/>
        <w:rPr>
          <w:szCs w:val="24"/>
        </w:rPr>
      </w:pPr>
      <w:r w:rsidRPr="00E31F96">
        <w:rPr>
          <w:szCs w:val="24"/>
        </w:rPr>
        <w:t>Serves:</w:t>
      </w:r>
      <w:r w:rsidRPr="00E31F96">
        <w:rPr>
          <w:sz w:val="20"/>
        </w:rPr>
        <w:t xml:space="preserve"> </w:t>
      </w:r>
      <w:r w:rsidRPr="00E31F96">
        <w:rPr>
          <w:szCs w:val="24"/>
        </w:rPr>
        <w:t xml:space="preserve">N., S., E., W. </w:t>
      </w:r>
      <w:proofErr w:type="spellStart"/>
      <w:r w:rsidRPr="00E31F96">
        <w:rPr>
          <w:szCs w:val="24"/>
        </w:rPr>
        <w:t>Vassalboro</w:t>
      </w:r>
      <w:proofErr w:type="spellEnd"/>
      <w:r w:rsidRPr="00E31F96">
        <w:rPr>
          <w:szCs w:val="24"/>
        </w:rPr>
        <w:t xml:space="preserve"> Township</w:t>
      </w:r>
    </w:p>
    <w:p w:rsidR="000B1CD3" w:rsidRDefault="000B1CD3" w:rsidP="00F20BFD">
      <w:pPr>
        <w:spacing w:after="0"/>
        <w:rPr>
          <w:sz w:val="24"/>
          <w:szCs w:val="24"/>
        </w:rPr>
      </w:pPr>
    </w:p>
    <w:p w:rsidR="00F20BFD" w:rsidRPr="00654DBA" w:rsidRDefault="00F20BFD" w:rsidP="00F20BFD">
      <w:pPr>
        <w:spacing w:after="0"/>
        <w:rPr>
          <w:b/>
          <w:color w:val="C00000"/>
          <w:sz w:val="24"/>
          <w:szCs w:val="24"/>
        </w:rPr>
      </w:pPr>
      <w:r>
        <w:rPr>
          <w:b/>
          <w:color w:val="C00000"/>
          <w:sz w:val="24"/>
          <w:szCs w:val="24"/>
        </w:rPr>
        <w:t xml:space="preserve">NORTH </w:t>
      </w:r>
      <w:r w:rsidRPr="00654DBA">
        <w:rPr>
          <w:b/>
          <w:color w:val="C00000"/>
          <w:sz w:val="24"/>
          <w:szCs w:val="24"/>
        </w:rPr>
        <w:t>BELGRADE</w:t>
      </w:r>
    </w:p>
    <w:p w:rsidR="00F20BFD" w:rsidRPr="00654DBA" w:rsidRDefault="00F20BFD" w:rsidP="00F20BFD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BELGRADE ROME SPECIAL NEEDS</w:t>
      </w:r>
    </w:p>
    <w:p w:rsidR="00F20BFD" w:rsidRPr="00654DBA" w:rsidRDefault="00F20BFD" w:rsidP="00F20BFD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FOOD PANTRY</w:t>
      </w:r>
    </w:p>
    <w:p w:rsidR="00F20BFD" w:rsidRPr="00E31F96" w:rsidRDefault="00F20BFD" w:rsidP="00F20BFD">
      <w:pPr>
        <w:spacing w:after="0"/>
        <w:rPr>
          <w:szCs w:val="24"/>
        </w:rPr>
      </w:pPr>
      <w:r w:rsidRPr="00E31F96">
        <w:rPr>
          <w:szCs w:val="24"/>
        </w:rPr>
        <w:t>508 Smithfield Road (Rt. 8)</w:t>
      </w:r>
    </w:p>
    <w:p w:rsidR="00F20BFD" w:rsidRPr="00E31F96" w:rsidRDefault="00F20BFD" w:rsidP="00F20BFD">
      <w:pPr>
        <w:spacing w:after="0"/>
        <w:rPr>
          <w:szCs w:val="24"/>
        </w:rPr>
      </w:pPr>
      <w:r w:rsidRPr="00E31F96">
        <w:rPr>
          <w:szCs w:val="24"/>
        </w:rPr>
        <w:t>(207) 495-2022</w:t>
      </w:r>
    </w:p>
    <w:p w:rsidR="00F20BFD" w:rsidRPr="00E31F96" w:rsidRDefault="00E046EB" w:rsidP="00F20BFD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Tues</w:t>
      </w:r>
      <w:r w:rsidR="00E31F96" w:rsidRPr="00E31F96">
        <w:rPr>
          <w:szCs w:val="24"/>
        </w:rPr>
        <w:t>, 9 – 11am</w:t>
      </w:r>
    </w:p>
    <w:p w:rsidR="00F20BFD" w:rsidRPr="00E31F96" w:rsidRDefault="00F20BFD" w:rsidP="00F20BFD">
      <w:pPr>
        <w:spacing w:after="0"/>
        <w:rPr>
          <w:szCs w:val="24"/>
        </w:rPr>
      </w:pPr>
      <w:r w:rsidRPr="00E31F96">
        <w:rPr>
          <w:szCs w:val="24"/>
        </w:rPr>
        <w:t>Serves: Belgrade, Rome</w:t>
      </w:r>
    </w:p>
    <w:p w:rsidR="00E31F96" w:rsidRPr="00654DBA" w:rsidRDefault="00E31F96" w:rsidP="00654DBA">
      <w:pPr>
        <w:spacing w:after="0"/>
        <w:rPr>
          <w:sz w:val="24"/>
          <w:szCs w:val="24"/>
        </w:rPr>
      </w:pPr>
    </w:p>
    <w:p w:rsidR="00CD4D7C" w:rsidRPr="00654DBA" w:rsidRDefault="00654DBA" w:rsidP="00654DBA">
      <w:pPr>
        <w:spacing w:after="0"/>
        <w:rPr>
          <w:b/>
          <w:color w:val="C00000"/>
          <w:sz w:val="24"/>
          <w:szCs w:val="24"/>
        </w:rPr>
      </w:pPr>
      <w:r w:rsidRPr="00654DBA">
        <w:rPr>
          <w:b/>
          <w:color w:val="C00000"/>
          <w:sz w:val="24"/>
          <w:szCs w:val="24"/>
        </w:rPr>
        <w:t>NORTH MONMOUTH</w:t>
      </w:r>
    </w:p>
    <w:p w:rsidR="00CD4D7C" w:rsidRPr="00654DBA" w:rsidRDefault="00654DBA" w:rsidP="00654DBA">
      <w:pPr>
        <w:spacing w:after="0"/>
        <w:rPr>
          <w:color w:val="C00000"/>
          <w:sz w:val="24"/>
          <w:szCs w:val="24"/>
        </w:rPr>
      </w:pPr>
      <w:r w:rsidRPr="00654DBA">
        <w:rPr>
          <w:color w:val="C00000"/>
          <w:sz w:val="24"/>
          <w:szCs w:val="24"/>
        </w:rPr>
        <w:t>NORTH MONMOUTH FOOD PANTRY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151 North Main Street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(207) 933-2400</w:t>
      </w:r>
    </w:p>
    <w:p w:rsidR="00CD4D7C" w:rsidRPr="00E31F96" w:rsidRDefault="00E31F96" w:rsidP="00654DBA">
      <w:pPr>
        <w:spacing w:after="0"/>
        <w:rPr>
          <w:szCs w:val="24"/>
        </w:rPr>
      </w:pPr>
      <w:r>
        <w:rPr>
          <w:szCs w:val="24"/>
        </w:rPr>
        <w:t>Hours: Tues, 11</w:t>
      </w:r>
      <w:r w:rsidR="00E046EB">
        <w:rPr>
          <w:szCs w:val="24"/>
        </w:rPr>
        <w:t>:30</w:t>
      </w:r>
      <w:r>
        <w:rPr>
          <w:szCs w:val="24"/>
        </w:rPr>
        <w:t>am</w:t>
      </w:r>
      <w:r w:rsidR="00CD4D7C" w:rsidRPr="00E31F96">
        <w:rPr>
          <w:szCs w:val="24"/>
        </w:rPr>
        <w:t xml:space="preserve"> – </w:t>
      </w:r>
      <w:r>
        <w:rPr>
          <w:szCs w:val="24"/>
        </w:rPr>
        <w:t>12</w:t>
      </w:r>
      <w:r w:rsidR="00E046EB">
        <w:rPr>
          <w:szCs w:val="24"/>
        </w:rPr>
        <w:t>:30</w:t>
      </w:r>
      <w:r>
        <w:rPr>
          <w:szCs w:val="24"/>
        </w:rPr>
        <w:t>pm, 5:30-6:30pm</w:t>
      </w:r>
      <w:r w:rsidR="00E046EB">
        <w:rPr>
          <w:szCs w:val="24"/>
        </w:rPr>
        <w:t>, Wed 5-6pm</w:t>
      </w:r>
    </w:p>
    <w:p w:rsidR="00575AA5" w:rsidRPr="00E31F96" w:rsidRDefault="00575AA5" w:rsidP="00654DBA">
      <w:pPr>
        <w:spacing w:after="0"/>
        <w:rPr>
          <w:szCs w:val="24"/>
        </w:rPr>
      </w:pPr>
      <w:r w:rsidRPr="00E31F96">
        <w:rPr>
          <w:szCs w:val="24"/>
        </w:rPr>
        <w:t>Serves:</w:t>
      </w:r>
      <w:r w:rsidR="00F20BFD" w:rsidRPr="00E31F96">
        <w:rPr>
          <w:szCs w:val="24"/>
        </w:rPr>
        <w:t xml:space="preserve"> Monmouth, North Monmouth</w:t>
      </w:r>
    </w:p>
    <w:p w:rsidR="00113BC7" w:rsidRDefault="00113BC7" w:rsidP="00654DBA">
      <w:pPr>
        <w:spacing w:after="0"/>
        <w:rPr>
          <w:sz w:val="24"/>
          <w:szCs w:val="24"/>
        </w:rPr>
      </w:pPr>
    </w:p>
    <w:p w:rsidR="00575AA5" w:rsidRPr="00575AA5" w:rsidRDefault="00575AA5" w:rsidP="00575AA5">
      <w:pPr>
        <w:spacing w:after="0"/>
        <w:rPr>
          <w:b/>
          <w:color w:val="C00000"/>
          <w:sz w:val="24"/>
          <w:szCs w:val="24"/>
        </w:rPr>
      </w:pPr>
      <w:r w:rsidRPr="00575AA5">
        <w:rPr>
          <w:b/>
          <w:color w:val="C00000"/>
          <w:sz w:val="24"/>
          <w:szCs w:val="24"/>
        </w:rPr>
        <w:t>OAKLAND</w:t>
      </w:r>
    </w:p>
    <w:p w:rsidR="00575AA5" w:rsidRDefault="00575AA5" w:rsidP="00575AA5">
      <w:pPr>
        <w:spacing w:after="0"/>
        <w:rPr>
          <w:color w:val="C00000"/>
          <w:sz w:val="24"/>
          <w:szCs w:val="24"/>
        </w:rPr>
      </w:pPr>
      <w:r w:rsidRPr="00575AA5">
        <w:rPr>
          <w:color w:val="C00000"/>
          <w:sz w:val="24"/>
          <w:szCs w:val="24"/>
        </w:rPr>
        <w:t xml:space="preserve">OAKLAND </w:t>
      </w:r>
      <w:r w:rsidR="00E046EB">
        <w:rPr>
          <w:color w:val="C00000"/>
          <w:sz w:val="24"/>
          <w:szCs w:val="24"/>
        </w:rPr>
        <w:t xml:space="preserve">UMC </w:t>
      </w:r>
      <w:r w:rsidRPr="00575AA5">
        <w:rPr>
          <w:color w:val="C00000"/>
          <w:sz w:val="24"/>
          <w:szCs w:val="24"/>
        </w:rPr>
        <w:t>FOOD PANTRY</w:t>
      </w:r>
    </w:p>
    <w:p w:rsidR="00575AA5" w:rsidRPr="00E31F96" w:rsidRDefault="00575AA5" w:rsidP="00575AA5">
      <w:pPr>
        <w:spacing w:after="0"/>
        <w:rPr>
          <w:szCs w:val="24"/>
        </w:rPr>
      </w:pPr>
      <w:r w:rsidRPr="00E31F96">
        <w:rPr>
          <w:szCs w:val="24"/>
        </w:rPr>
        <w:t>20 West School Street</w:t>
      </w:r>
    </w:p>
    <w:p w:rsidR="00575AA5" w:rsidRPr="00E31F96" w:rsidRDefault="00575AA5" w:rsidP="00575AA5">
      <w:pPr>
        <w:spacing w:after="0"/>
        <w:rPr>
          <w:szCs w:val="24"/>
        </w:rPr>
      </w:pPr>
      <w:r w:rsidRPr="00E31F96">
        <w:rPr>
          <w:szCs w:val="24"/>
        </w:rPr>
        <w:t xml:space="preserve">(207) </w:t>
      </w:r>
      <w:r w:rsidR="00E046EB">
        <w:rPr>
          <w:szCs w:val="24"/>
        </w:rPr>
        <w:t>465-5259</w:t>
      </w:r>
    </w:p>
    <w:p w:rsidR="00575AA5" w:rsidRPr="00E31F96" w:rsidRDefault="00E31F96" w:rsidP="00575AA5">
      <w:pPr>
        <w:spacing w:after="0"/>
        <w:rPr>
          <w:szCs w:val="24"/>
        </w:rPr>
      </w:pPr>
      <w:r w:rsidRPr="00E31F96">
        <w:rPr>
          <w:szCs w:val="24"/>
        </w:rPr>
        <w:t xml:space="preserve">Hours: </w:t>
      </w:r>
      <w:r w:rsidR="00A81FEB">
        <w:rPr>
          <w:szCs w:val="24"/>
        </w:rPr>
        <w:t>Thurs</w:t>
      </w:r>
      <w:r>
        <w:rPr>
          <w:szCs w:val="24"/>
        </w:rPr>
        <w:t>, 4 – 6pm</w:t>
      </w:r>
    </w:p>
    <w:p w:rsidR="00575AA5" w:rsidRPr="00E31F96" w:rsidRDefault="00575AA5" w:rsidP="00575AA5">
      <w:pPr>
        <w:spacing w:after="0"/>
        <w:rPr>
          <w:szCs w:val="24"/>
        </w:rPr>
      </w:pPr>
      <w:r w:rsidRPr="00E31F96">
        <w:rPr>
          <w:szCs w:val="24"/>
        </w:rPr>
        <w:t>Serves:</w:t>
      </w:r>
      <w:r w:rsidR="00F20BFD" w:rsidRPr="00E31F96">
        <w:rPr>
          <w:szCs w:val="24"/>
        </w:rPr>
        <w:t xml:space="preserve"> Oakland</w:t>
      </w:r>
    </w:p>
    <w:p w:rsidR="00575AA5" w:rsidRDefault="00575AA5" w:rsidP="00654DBA">
      <w:pPr>
        <w:spacing w:after="0"/>
        <w:rPr>
          <w:sz w:val="24"/>
          <w:szCs w:val="24"/>
        </w:rPr>
      </w:pPr>
    </w:p>
    <w:p w:rsidR="00575AA5" w:rsidRPr="00575AA5" w:rsidRDefault="00575AA5" w:rsidP="00575AA5">
      <w:pPr>
        <w:spacing w:after="0"/>
        <w:rPr>
          <w:b/>
          <w:color w:val="C00000"/>
          <w:sz w:val="24"/>
          <w:szCs w:val="24"/>
        </w:rPr>
      </w:pPr>
      <w:r w:rsidRPr="00575AA5">
        <w:rPr>
          <w:b/>
          <w:color w:val="C00000"/>
          <w:sz w:val="24"/>
          <w:szCs w:val="24"/>
        </w:rPr>
        <w:t>SIDNEY</w:t>
      </w:r>
    </w:p>
    <w:p w:rsidR="00575AA5" w:rsidRPr="00575AA5" w:rsidRDefault="00575AA5" w:rsidP="00575AA5">
      <w:pPr>
        <w:spacing w:after="0"/>
        <w:rPr>
          <w:color w:val="C00000"/>
          <w:sz w:val="24"/>
          <w:szCs w:val="24"/>
        </w:rPr>
      </w:pPr>
      <w:r w:rsidRPr="00575AA5">
        <w:rPr>
          <w:color w:val="C00000"/>
          <w:sz w:val="24"/>
          <w:szCs w:val="24"/>
        </w:rPr>
        <w:t>SIDNEY COMMUNITY FOOD PANTRY</w:t>
      </w:r>
    </w:p>
    <w:p w:rsidR="00575AA5" w:rsidRPr="00E31F96" w:rsidRDefault="00575AA5" w:rsidP="00575AA5">
      <w:pPr>
        <w:spacing w:after="0"/>
        <w:rPr>
          <w:szCs w:val="24"/>
        </w:rPr>
      </w:pPr>
      <w:r w:rsidRPr="00E31F96">
        <w:rPr>
          <w:szCs w:val="24"/>
        </w:rPr>
        <w:t>Second Baptist Church, 3022 West</w:t>
      </w:r>
    </w:p>
    <w:p w:rsidR="00575AA5" w:rsidRPr="00E31F96" w:rsidRDefault="00575AA5" w:rsidP="00575AA5">
      <w:pPr>
        <w:spacing w:after="0"/>
        <w:rPr>
          <w:szCs w:val="24"/>
        </w:rPr>
      </w:pPr>
      <w:r w:rsidRPr="00E31F96">
        <w:rPr>
          <w:szCs w:val="24"/>
        </w:rPr>
        <w:t>River Road</w:t>
      </w:r>
    </w:p>
    <w:p w:rsidR="00575AA5" w:rsidRPr="00E31F96" w:rsidRDefault="00575AA5" w:rsidP="00575AA5">
      <w:pPr>
        <w:spacing w:after="0"/>
        <w:rPr>
          <w:szCs w:val="24"/>
        </w:rPr>
      </w:pPr>
      <w:r w:rsidRPr="00E31F96">
        <w:rPr>
          <w:szCs w:val="24"/>
        </w:rPr>
        <w:t>(207) 805-6362</w:t>
      </w:r>
    </w:p>
    <w:p w:rsidR="00575AA5" w:rsidRPr="00E31F96" w:rsidRDefault="00E31F96" w:rsidP="00575AA5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E046EB">
        <w:rPr>
          <w:szCs w:val="24"/>
        </w:rPr>
        <w:t>2</w:t>
      </w:r>
      <w:r w:rsidR="00E046EB" w:rsidRPr="00E046EB">
        <w:rPr>
          <w:szCs w:val="24"/>
          <w:vertAlign w:val="superscript"/>
        </w:rPr>
        <w:t>nd</w:t>
      </w:r>
      <w:r w:rsidR="00E046EB">
        <w:rPr>
          <w:szCs w:val="24"/>
        </w:rPr>
        <w:t>/4</w:t>
      </w:r>
      <w:r w:rsidR="00E046EB" w:rsidRPr="00E046EB">
        <w:rPr>
          <w:szCs w:val="24"/>
          <w:vertAlign w:val="superscript"/>
        </w:rPr>
        <w:t>th</w:t>
      </w:r>
      <w:r w:rsidR="00E046EB">
        <w:rPr>
          <w:szCs w:val="24"/>
        </w:rPr>
        <w:t xml:space="preserve"> </w:t>
      </w:r>
      <w:r>
        <w:rPr>
          <w:szCs w:val="24"/>
        </w:rPr>
        <w:t>Wed 9am – 12pm &amp; 5 – 7pm</w:t>
      </w:r>
    </w:p>
    <w:p w:rsidR="00E046EB" w:rsidRDefault="00E046EB" w:rsidP="00575AA5">
      <w:pPr>
        <w:spacing w:after="0"/>
        <w:rPr>
          <w:sz w:val="24"/>
          <w:szCs w:val="24"/>
        </w:rPr>
      </w:pPr>
    </w:p>
    <w:p w:rsidR="00575AA5" w:rsidRPr="00575AA5" w:rsidRDefault="00575AA5" w:rsidP="00575AA5">
      <w:pPr>
        <w:spacing w:after="0"/>
        <w:rPr>
          <w:b/>
          <w:sz w:val="24"/>
          <w:szCs w:val="24"/>
        </w:rPr>
      </w:pPr>
      <w:r w:rsidRPr="00575AA5">
        <w:rPr>
          <w:b/>
          <w:color w:val="C00000"/>
          <w:sz w:val="24"/>
          <w:szCs w:val="24"/>
        </w:rPr>
        <w:t>SOUTH GARDINER</w:t>
      </w:r>
    </w:p>
    <w:p w:rsidR="00575AA5" w:rsidRPr="00575AA5" w:rsidRDefault="00575AA5" w:rsidP="00575AA5">
      <w:pPr>
        <w:spacing w:after="0"/>
        <w:rPr>
          <w:color w:val="C00000"/>
          <w:sz w:val="24"/>
          <w:szCs w:val="24"/>
        </w:rPr>
      </w:pPr>
      <w:r w:rsidRPr="00575AA5">
        <w:rPr>
          <w:color w:val="C00000"/>
          <w:sz w:val="24"/>
          <w:szCs w:val="24"/>
        </w:rPr>
        <w:t>SOUTH GARDINER BAPTIST CHURCH</w:t>
      </w:r>
    </w:p>
    <w:p w:rsidR="00575AA5" w:rsidRDefault="00575AA5" w:rsidP="00575AA5">
      <w:pPr>
        <w:spacing w:after="0"/>
        <w:rPr>
          <w:color w:val="C00000"/>
          <w:sz w:val="24"/>
          <w:szCs w:val="24"/>
        </w:rPr>
      </w:pPr>
      <w:r w:rsidRPr="00575AA5">
        <w:rPr>
          <w:color w:val="C00000"/>
          <w:sz w:val="24"/>
          <w:szCs w:val="24"/>
        </w:rPr>
        <w:t>FOOD PANTRY</w:t>
      </w:r>
    </w:p>
    <w:p w:rsidR="00575AA5" w:rsidRPr="00846562" w:rsidRDefault="00575AA5" w:rsidP="00575AA5">
      <w:pPr>
        <w:spacing w:after="0"/>
        <w:rPr>
          <w:szCs w:val="24"/>
        </w:rPr>
      </w:pPr>
      <w:r w:rsidRPr="00846562">
        <w:rPr>
          <w:szCs w:val="24"/>
        </w:rPr>
        <w:t>641 River Avenue</w:t>
      </w:r>
    </w:p>
    <w:p w:rsidR="00575AA5" w:rsidRPr="00846562" w:rsidRDefault="00575AA5" w:rsidP="00575AA5">
      <w:pPr>
        <w:spacing w:after="0"/>
        <w:rPr>
          <w:szCs w:val="24"/>
        </w:rPr>
      </w:pPr>
      <w:r w:rsidRPr="00846562">
        <w:rPr>
          <w:szCs w:val="24"/>
        </w:rPr>
        <w:t>(207) 582-3751</w:t>
      </w:r>
    </w:p>
    <w:p w:rsidR="00575AA5" w:rsidRPr="00846562" w:rsidRDefault="00846562" w:rsidP="00575AA5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F20BFD" w:rsidRPr="00846562">
        <w:rPr>
          <w:szCs w:val="24"/>
        </w:rPr>
        <w:t>1</w:t>
      </w:r>
      <w:r w:rsidR="00F20BFD" w:rsidRPr="00846562">
        <w:rPr>
          <w:szCs w:val="24"/>
          <w:vertAlign w:val="superscript"/>
        </w:rPr>
        <w:t>st</w:t>
      </w:r>
      <w:r>
        <w:rPr>
          <w:szCs w:val="24"/>
        </w:rPr>
        <w:t xml:space="preserve"> Sat 10-11am</w:t>
      </w:r>
      <w:r w:rsidR="00F20BFD" w:rsidRPr="00846562">
        <w:rPr>
          <w:szCs w:val="24"/>
        </w:rPr>
        <w:t>, 3</w:t>
      </w:r>
      <w:r w:rsidR="00F20BFD" w:rsidRPr="00846562">
        <w:rPr>
          <w:szCs w:val="24"/>
          <w:vertAlign w:val="superscript"/>
        </w:rPr>
        <w:t>rd</w:t>
      </w:r>
      <w:r>
        <w:rPr>
          <w:szCs w:val="24"/>
        </w:rPr>
        <w:t xml:space="preserve"> Thurs 6:30-7pm</w:t>
      </w:r>
    </w:p>
    <w:p w:rsidR="00575AA5" w:rsidRPr="00846562" w:rsidRDefault="00F20BFD" w:rsidP="00575AA5">
      <w:pPr>
        <w:spacing w:after="0"/>
        <w:rPr>
          <w:szCs w:val="24"/>
        </w:rPr>
      </w:pPr>
      <w:r w:rsidRPr="00846562">
        <w:rPr>
          <w:szCs w:val="24"/>
        </w:rPr>
        <w:t>Serves:</w:t>
      </w:r>
      <w:r w:rsidRPr="00846562">
        <w:rPr>
          <w:sz w:val="20"/>
        </w:rPr>
        <w:t xml:space="preserve"> </w:t>
      </w:r>
      <w:r w:rsidRPr="00846562">
        <w:rPr>
          <w:szCs w:val="24"/>
        </w:rPr>
        <w:t>S. Gardiner, Gardiner, W. Gardiner, Farmingdale</w:t>
      </w:r>
    </w:p>
    <w:p w:rsidR="000B1CD3" w:rsidRDefault="000B1CD3" w:rsidP="00575AA5">
      <w:pPr>
        <w:spacing w:after="0"/>
        <w:rPr>
          <w:sz w:val="24"/>
          <w:szCs w:val="24"/>
        </w:rPr>
        <w:sectPr w:rsidR="000B1CD3" w:rsidSect="000B1CD3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F20BFD" w:rsidRDefault="00F20BFD" w:rsidP="00575AA5">
      <w:pPr>
        <w:spacing w:after="0"/>
        <w:rPr>
          <w:sz w:val="24"/>
          <w:szCs w:val="24"/>
        </w:rPr>
      </w:pPr>
    </w:p>
    <w:p w:rsidR="00E046EB" w:rsidRDefault="00E046EB" w:rsidP="00575AA5">
      <w:pPr>
        <w:spacing w:after="0"/>
        <w:rPr>
          <w:sz w:val="24"/>
          <w:szCs w:val="24"/>
        </w:rPr>
      </w:pPr>
    </w:p>
    <w:p w:rsidR="00E046EB" w:rsidRDefault="00E046EB" w:rsidP="00575AA5">
      <w:pPr>
        <w:spacing w:after="0"/>
        <w:rPr>
          <w:sz w:val="24"/>
          <w:szCs w:val="24"/>
        </w:rPr>
      </w:pPr>
    </w:p>
    <w:p w:rsidR="00E046EB" w:rsidRDefault="00E046EB" w:rsidP="00E046EB">
      <w:pPr>
        <w:spacing w:after="0"/>
        <w:jc w:val="center"/>
        <w:rPr>
          <w:b/>
          <w:color w:val="C00000"/>
          <w:sz w:val="56"/>
          <w:szCs w:val="56"/>
        </w:rPr>
      </w:pPr>
      <w:r w:rsidRPr="00654DBA">
        <w:rPr>
          <w:b/>
          <w:color w:val="C00000"/>
          <w:sz w:val="56"/>
          <w:szCs w:val="56"/>
        </w:rPr>
        <w:t>KENNEBEC COUNTY FOOD PANTRY LIST</w:t>
      </w:r>
    </w:p>
    <w:p w:rsidR="00E046EB" w:rsidRPr="00C0489E" w:rsidRDefault="00E046EB" w:rsidP="00E046EB">
      <w:pPr>
        <w:jc w:val="center"/>
        <w:rPr>
          <w:color w:val="C00000"/>
        </w:rPr>
      </w:pPr>
      <w:r w:rsidRPr="00C0489E">
        <w:rPr>
          <w:color w:val="C00000"/>
        </w:rPr>
        <w:t>PLEASE CONTACT FOOD PANTRIES FOR UPDATED DISTRIBUTION SCHEDULES</w:t>
      </w:r>
    </w:p>
    <w:p w:rsidR="00E046EB" w:rsidRDefault="00E046EB" w:rsidP="00E046EB">
      <w:pPr>
        <w:spacing w:after="0"/>
        <w:rPr>
          <w:color w:val="C00000"/>
          <w:sz w:val="24"/>
          <w:szCs w:val="24"/>
        </w:rPr>
        <w:sectPr w:rsidR="00E046EB" w:rsidSect="008465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E046EB" w:rsidRDefault="00E046EB" w:rsidP="00575AA5">
      <w:pPr>
        <w:spacing w:after="0"/>
        <w:rPr>
          <w:b/>
          <w:color w:val="C00000"/>
          <w:sz w:val="24"/>
          <w:szCs w:val="24"/>
        </w:rPr>
      </w:pPr>
    </w:p>
    <w:p w:rsidR="00575AA5" w:rsidRPr="00575AA5" w:rsidRDefault="00575AA5" w:rsidP="00575AA5">
      <w:pPr>
        <w:spacing w:after="0"/>
        <w:rPr>
          <w:b/>
          <w:sz w:val="24"/>
          <w:szCs w:val="24"/>
        </w:rPr>
      </w:pPr>
      <w:r w:rsidRPr="00575AA5">
        <w:rPr>
          <w:b/>
          <w:color w:val="C00000"/>
          <w:sz w:val="24"/>
          <w:szCs w:val="24"/>
        </w:rPr>
        <w:t>WATERVILLE</w:t>
      </w:r>
    </w:p>
    <w:p w:rsidR="00575AA5" w:rsidRPr="00575AA5" w:rsidRDefault="00575AA5" w:rsidP="00575AA5">
      <w:pPr>
        <w:spacing w:after="0"/>
        <w:rPr>
          <w:color w:val="C00000"/>
          <w:sz w:val="24"/>
          <w:szCs w:val="24"/>
        </w:rPr>
      </w:pPr>
      <w:r w:rsidRPr="00575AA5">
        <w:rPr>
          <w:color w:val="C00000"/>
          <w:sz w:val="24"/>
          <w:szCs w:val="24"/>
        </w:rPr>
        <w:t>WATERVILLE FOOD BANK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61 Pleasant Street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 xml:space="preserve">(207) </w:t>
      </w:r>
      <w:r w:rsidR="000B1CD3">
        <w:rPr>
          <w:szCs w:val="24"/>
        </w:rPr>
        <w:t>872-7564</w:t>
      </w:r>
    </w:p>
    <w:p w:rsidR="00575AA5" w:rsidRPr="00846562" w:rsidRDefault="00846562" w:rsidP="00575AA5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Mon</w:t>
      </w:r>
      <w:r w:rsidR="00575AA5" w:rsidRPr="00846562">
        <w:rPr>
          <w:szCs w:val="24"/>
        </w:rPr>
        <w:t xml:space="preserve"> – </w:t>
      </w:r>
      <w:r w:rsidR="00A81FEB">
        <w:rPr>
          <w:szCs w:val="24"/>
        </w:rPr>
        <w:t>Thurs</w:t>
      </w:r>
      <w:r w:rsidR="00575AA5" w:rsidRPr="00846562">
        <w:rPr>
          <w:szCs w:val="24"/>
        </w:rPr>
        <w:t xml:space="preserve">, </w:t>
      </w:r>
      <w:r w:rsidR="00F20BFD" w:rsidRPr="00846562">
        <w:rPr>
          <w:szCs w:val="24"/>
        </w:rPr>
        <w:t>9</w:t>
      </w:r>
      <w:r>
        <w:rPr>
          <w:szCs w:val="24"/>
        </w:rPr>
        <w:t xml:space="preserve"> – 11am &amp; </w:t>
      </w:r>
      <w:r w:rsidR="00A81FEB">
        <w:rPr>
          <w:szCs w:val="24"/>
        </w:rPr>
        <w:t>Mon</w:t>
      </w:r>
      <w:r>
        <w:rPr>
          <w:szCs w:val="24"/>
        </w:rPr>
        <w:t>, 5:30 – 7pm</w:t>
      </w:r>
    </w:p>
    <w:p w:rsidR="00F20BFD" w:rsidRPr="00846562" w:rsidRDefault="00F20BFD" w:rsidP="00575AA5">
      <w:pPr>
        <w:spacing w:after="0"/>
        <w:rPr>
          <w:szCs w:val="24"/>
        </w:rPr>
      </w:pPr>
      <w:r w:rsidRPr="00846562">
        <w:rPr>
          <w:szCs w:val="24"/>
        </w:rPr>
        <w:t>Serves:</w:t>
      </w:r>
      <w:r w:rsidR="004364A7" w:rsidRPr="00846562">
        <w:rPr>
          <w:szCs w:val="24"/>
        </w:rPr>
        <w:t xml:space="preserve"> Waterville</w:t>
      </w:r>
    </w:p>
    <w:p w:rsidR="0090664A" w:rsidRDefault="0090664A" w:rsidP="00575AA5">
      <w:pPr>
        <w:spacing w:after="0"/>
        <w:rPr>
          <w:sz w:val="24"/>
          <w:szCs w:val="24"/>
        </w:rPr>
      </w:pPr>
    </w:p>
    <w:p w:rsidR="007F104D" w:rsidRDefault="007F104D" w:rsidP="00575AA5">
      <w:pPr>
        <w:spacing w:after="0"/>
        <w:rPr>
          <w:color w:val="C00000"/>
          <w:sz w:val="24"/>
          <w:szCs w:val="24"/>
        </w:rPr>
      </w:pPr>
    </w:p>
    <w:p w:rsidR="007F104D" w:rsidRDefault="007F104D" w:rsidP="00575AA5">
      <w:pPr>
        <w:spacing w:after="0"/>
        <w:rPr>
          <w:color w:val="C00000"/>
          <w:sz w:val="24"/>
          <w:szCs w:val="24"/>
        </w:rPr>
      </w:pPr>
    </w:p>
    <w:p w:rsidR="007F104D" w:rsidRDefault="007F104D" w:rsidP="00575AA5">
      <w:pPr>
        <w:spacing w:after="0"/>
        <w:rPr>
          <w:color w:val="C00000"/>
          <w:sz w:val="24"/>
          <w:szCs w:val="24"/>
        </w:rPr>
      </w:pPr>
    </w:p>
    <w:p w:rsidR="007F104D" w:rsidRDefault="007F104D" w:rsidP="00575AA5">
      <w:pPr>
        <w:spacing w:after="0"/>
        <w:rPr>
          <w:color w:val="C00000"/>
          <w:sz w:val="24"/>
          <w:szCs w:val="24"/>
        </w:rPr>
      </w:pPr>
    </w:p>
    <w:p w:rsidR="007F104D" w:rsidRDefault="007F104D" w:rsidP="00575AA5">
      <w:pPr>
        <w:spacing w:after="0"/>
        <w:rPr>
          <w:color w:val="C00000"/>
          <w:sz w:val="24"/>
          <w:szCs w:val="24"/>
        </w:rPr>
      </w:pPr>
    </w:p>
    <w:p w:rsidR="00846562" w:rsidRDefault="00846562" w:rsidP="00846562">
      <w:pPr>
        <w:spacing w:after="0"/>
        <w:jc w:val="center"/>
        <w:rPr>
          <w:b/>
          <w:color w:val="C00000"/>
          <w:sz w:val="56"/>
          <w:szCs w:val="56"/>
        </w:rPr>
        <w:sectPr w:rsidR="00846562" w:rsidSect="00113BC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7F104D" w:rsidRDefault="007F104D" w:rsidP="00575AA5">
      <w:pPr>
        <w:spacing w:after="0"/>
        <w:rPr>
          <w:color w:val="C00000"/>
          <w:sz w:val="24"/>
          <w:szCs w:val="24"/>
        </w:rPr>
      </w:pPr>
    </w:p>
    <w:p w:rsidR="0090664A" w:rsidRPr="00846562" w:rsidRDefault="0090664A" w:rsidP="00575AA5">
      <w:pPr>
        <w:spacing w:after="0"/>
        <w:rPr>
          <w:szCs w:val="24"/>
        </w:rPr>
      </w:pPr>
      <w:r w:rsidRPr="0090664A">
        <w:rPr>
          <w:color w:val="C00000"/>
          <w:sz w:val="24"/>
          <w:szCs w:val="24"/>
        </w:rPr>
        <w:t>MID MAINE HOMELESS FOOD PANTRY</w:t>
      </w:r>
      <w:r>
        <w:rPr>
          <w:sz w:val="24"/>
          <w:szCs w:val="24"/>
        </w:rPr>
        <w:br/>
      </w:r>
      <w:r w:rsidRPr="00846562">
        <w:rPr>
          <w:szCs w:val="24"/>
        </w:rPr>
        <w:t>19 Colby Street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(207) 872-8082</w:t>
      </w:r>
    </w:p>
    <w:p w:rsidR="0090664A" w:rsidRPr="00846562" w:rsidRDefault="00846562" w:rsidP="00575AA5">
      <w:pPr>
        <w:spacing w:after="0"/>
        <w:rPr>
          <w:szCs w:val="24"/>
        </w:rPr>
      </w:pPr>
      <w:r>
        <w:rPr>
          <w:szCs w:val="24"/>
        </w:rPr>
        <w:t>Hours: Fri</w:t>
      </w:r>
      <w:r w:rsidR="0090664A" w:rsidRPr="00846562">
        <w:rPr>
          <w:szCs w:val="24"/>
        </w:rPr>
        <w:t xml:space="preserve"> </w:t>
      </w:r>
      <w:r>
        <w:rPr>
          <w:szCs w:val="24"/>
        </w:rPr>
        <w:t>1-3pm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Serves: Waterville, Fairfield, Clinton, Winslow, Oakland</w:t>
      </w:r>
    </w:p>
    <w:p w:rsidR="00113BC7" w:rsidRPr="00654DBA" w:rsidRDefault="00113BC7" w:rsidP="00575AA5">
      <w:pPr>
        <w:spacing w:after="0"/>
        <w:rPr>
          <w:sz w:val="24"/>
          <w:szCs w:val="24"/>
        </w:rPr>
      </w:pPr>
    </w:p>
    <w:p w:rsidR="00575AA5" w:rsidRPr="0090664A" w:rsidRDefault="0090664A" w:rsidP="00575AA5">
      <w:pPr>
        <w:spacing w:after="0"/>
        <w:rPr>
          <w:b/>
          <w:color w:val="C00000"/>
          <w:sz w:val="24"/>
          <w:szCs w:val="24"/>
        </w:rPr>
      </w:pPr>
      <w:r w:rsidRPr="0090664A">
        <w:rPr>
          <w:b/>
          <w:color w:val="C00000"/>
          <w:sz w:val="24"/>
          <w:szCs w:val="24"/>
        </w:rPr>
        <w:t>WINDSOR</w:t>
      </w:r>
    </w:p>
    <w:p w:rsidR="00575AA5" w:rsidRPr="0090664A" w:rsidRDefault="0090664A" w:rsidP="00575AA5">
      <w:pPr>
        <w:spacing w:after="0"/>
        <w:rPr>
          <w:color w:val="C00000"/>
          <w:sz w:val="24"/>
          <w:szCs w:val="24"/>
        </w:rPr>
      </w:pPr>
      <w:r w:rsidRPr="0090664A">
        <w:rPr>
          <w:color w:val="C00000"/>
          <w:sz w:val="24"/>
          <w:szCs w:val="24"/>
        </w:rPr>
        <w:t>WINDSOR FOOD BANK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523 Ridge Road (next to Town Hall)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 xml:space="preserve">(207) </w:t>
      </w:r>
      <w:r w:rsidR="000B1CD3">
        <w:rPr>
          <w:szCs w:val="24"/>
        </w:rPr>
        <w:t>485-2414</w:t>
      </w:r>
    </w:p>
    <w:p w:rsidR="00575AA5" w:rsidRPr="00846562" w:rsidRDefault="00846562" w:rsidP="00575AA5">
      <w:pPr>
        <w:spacing w:after="0"/>
        <w:rPr>
          <w:szCs w:val="24"/>
        </w:rPr>
      </w:pPr>
      <w:r>
        <w:rPr>
          <w:szCs w:val="24"/>
        </w:rPr>
        <w:t>Hours: 1st &amp; 3rd Thurs 5-7pm</w:t>
      </w:r>
    </w:p>
    <w:p w:rsidR="00575AA5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Serves:</w:t>
      </w:r>
      <w:r w:rsidR="004364A7" w:rsidRPr="00846562">
        <w:rPr>
          <w:sz w:val="20"/>
        </w:rPr>
        <w:t xml:space="preserve"> </w:t>
      </w:r>
      <w:r w:rsidR="004364A7" w:rsidRPr="00846562">
        <w:rPr>
          <w:szCs w:val="24"/>
        </w:rPr>
        <w:t>Windsor</w:t>
      </w:r>
    </w:p>
    <w:p w:rsidR="0090664A" w:rsidRPr="00654DBA" w:rsidRDefault="0090664A" w:rsidP="00575AA5">
      <w:pPr>
        <w:spacing w:after="0"/>
        <w:rPr>
          <w:sz w:val="24"/>
          <w:szCs w:val="24"/>
        </w:rPr>
      </w:pPr>
    </w:p>
    <w:p w:rsidR="00575AA5" w:rsidRPr="0090664A" w:rsidRDefault="0090664A" w:rsidP="00575AA5">
      <w:pPr>
        <w:spacing w:after="0"/>
        <w:rPr>
          <w:b/>
          <w:color w:val="C00000"/>
          <w:sz w:val="24"/>
          <w:szCs w:val="24"/>
        </w:rPr>
      </w:pPr>
      <w:r w:rsidRPr="0090664A">
        <w:rPr>
          <w:b/>
          <w:color w:val="C00000"/>
          <w:sz w:val="24"/>
          <w:szCs w:val="24"/>
        </w:rPr>
        <w:t>WINSLOW</w:t>
      </w:r>
    </w:p>
    <w:p w:rsidR="00575AA5" w:rsidRDefault="0090664A" w:rsidP="00575AA5">
      <w:pPr>
        <w:spacing w:after="0"/>
        <w:rPr>
          <w:color w:val="C00000"/>
          <w:sz w:val="24"/>
          <w:szCs w:val="24"/>
        </w:rPr>
      </w:pPr>
      <w:r w:rsidRPr="0090664A">
        <w:rPr>
          <w:color w:val="C00000"/>
          <w:sz w:val="24"/>
          <w:szCs w:val="24"/>
        </w:rPr>
        <w:t>ST. JOHN’S FOOD PANTRY</w:t>
      </w:r>
    </w:p>
    <w:p w:rsidR="0090664A" w:rsidRPr="00846562" w:rsidRDefault="0090664A" w:rsidP="0090664A">
      <w:pPr>
        <w:spacing w:after="0"/>
        <w:rPr>
          <w:szCs w:val="24"/>
        </w:rPr>
      </w:pPr>
      <w:r w:rsidRPr="00846562">
        <w:rPr>
          <w:szCs w:val="24"/>
        </w:rPr>
        <w:t>26 Monument Street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 xml:space="preserve">(207) </w:t>
      </w:r>
      <w:r w:rsidR="000B1CD3">
        <w:rPr>
          <w:szCs w:val="24"/>
        </w:rPr>
        <w:t>872-2281</w:t>
      </w:r>
    </w:p>
    <w:p w:rsidR="00575AA5" w:rsidRPr="00846562" w:rsidRDefault="00846562" w:rsidP="00575AA5">
      <w:pPr>
        <w:spacing w:after="0"/>
        <w:rPr>
          <w:szCs w:val="24"/>
        </w:rPr>
      </w:pPr>
      <w:r>
        <w:rPr>
          <w:szCs w:val="24"/>
        </w:rPr>
        <w:t>Hours: 3rd Wed, 10:30am– 12:30pm</w:t>
      </w:r>
    </w:p>
    <w:p w:rsidR="00575AA5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Serves:</w:t>
      </w:r>
      <w:r w:rsidR="00041E48" w:rsidRPr="00846562">
        <w:rPr>
          <w:sz w:val="20"/>
        </w:rPr>
        <w:t xml:space="preserve"> </w:t>
      </w:r>
      <w:r w:rsidR="00041E48" w:rsidRPr="00846562">
        <w:rPr>
          <w:szCs w:val="24"/>
        </w:rPr>
        <w:t>Winslow, Waterville, Fairfield, South China, Benton</w:t>
      </w:r>
    </w:p>
    <w:p w:rsidR="0090664A" w:rsidRPr="00654DBA" w:rsidRDefault="0090664A" w:rsidP="00575AA5">
      <w:pPr>
        <w:spacing w:after="0"/>
        <w:rPr>
          <w:sz w:val="24"/>
          <w:szCs w:val="24"/>
        </w:rPr>
      </w:pPr>
    </w:p>
    <w:p w:rsidR="00575AA5" w:rsidRPr="0090664A" w:rsidRDefault="0090664A" w:rsidP="00575AA5">
      <w:pPr>
        <w:spacing w:after="0"/>
        <w:rPr>
          <w:b/>
          <w:color w:val="C00000"/>
          <w:sz w:val="24"/>
          <w:szCs w:val="24"/>
        </w:rPr>
      </w:pPr>
      <w:r w:rsidRPr="0090664A">
        <w:rPr>
          <w:b/>
          <w:color w:val="C00000"/>
          <w:sz w:val="24"/>
          <w:szCs w:val="24"/>
        </w:rPr>
        <w:t>WINTHROP</w:t>
      </w:r>
    </w:p>
    <w:p w:rsidR="00575AA5" w:rsidRDefault="0090664A" w:rsidP="00575AA5">
      <w:pPr>
        <w:spacing w:after="0"/>
        <w:rPr>
          <w:color w:val="C00000"/>
          <w:sz w:val="24"/>
          <w:szCs w:val="24"/>
        </w:rPr>
      </w:pPr>
      <w:r w:rsidRPr="0090664A">
        <w:rPr>
          <w:color w:val="C00000"/>
          <w:sz w:val="24"/>
          <w:szCs w:val="24"/>
        </w:rPr>
        <w:t>WINTHROP FOOD PANTRY</w:t>
      </w:r>
    </w:p>
    <w:p w:rsidR="0090664A" w:rsidRPr="00846562" w:rsidRDefault="0090664A" w:rsidP="0090664A">
      <w:pPr>
        <w:spacing w:after="0"/>
        <w:rPr>
          <w:szCs w:val="24"/>
        </w:rPr>
      </w:pPr>
      <w:r w:rsidRPr="00846562">
        <w:rPr>
          <w:szCs w:val="24"/>
        </w:rPr>
        <w:t>25A High Street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(207) 377-3332</w:t>
      </w:r>
    </w:p>
    <w:p w:rsidR="00575AA5" w:rsidRPr="00846562" w:rsidRDefault="00846562" w:rsidP="00575AA5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81FEB">
        <w:rPr>
          <w:szCs w:val="24"/>
        </w:rPr>
        <w:t>Thurs</w:t>
      </w:r>
      <w:r>
        <w:rPr>
          <w:szCs w:val="24"/>
        </w:rPr>
        <w:t>, 1 – 2:30pm</w:t>
      </w:r>
      <w:r w:rsidR="00575AA5" w:rsidRPr="00846562">
        <w:rPr>
          <w:szCs w:val="24"/>
        </w:rPr>
        <w:t xml:space="preserve"> and</w:t>
      </w:r>
    </w:p>
    <w:p w:rsidR="00575AA5" w:rsidRPr="00846562" w:rsidRDefault="00846562" w:rsidP="00575AA5">
      <w:pPr>
        <w:spacing w:after="0"/>
        <w:rPr>
          <w:szCs w:val="24"/>
        </w:rPr>
      </w:pPr>
      <w:r>
        <w:rPr>
          <w:szCs w:val="24"/>
        </w:rPr>
        <w:t xml:space="preserve">2nd &amp; 4th </w:t>
      </w:r>
      <w:r w:rsidR="00A81FEB">
        <w:rPr>
          <w:szCs w:val="24"/>
        </w:rPr>
        <w:t>Thurs</w:t>
      </w:r>
      <w:r>
        <w:rPr>
          <w:szCs w:val="24"/>
        </w:rPr>
        <w:t>, 5 – 6:30pm</w:t>
      </w:r>
    </w:p>
    <w:p w:rsidR="0090664A" w:rsidRPr="00846562" w:rsidRDefault="0090664A" w:rsidP="00575AA5">
      <w:pPr>
        <w:spacing w:after="0"/>
        <w:rPr>
          <w:szCs w:val="24"/>
        </w:rPr>
      </w:pPr>
      <w:r w:rsidRPr="00846562">
        <w:rPr>
          <w:szCs w:val="24"/>
        </w:rPr>
        <w:t>Serves:</w:t>
      </w:r>
      <w:r w:rsidR="003B7BE3" w:rsidRPr="00846562">
        <w:rPr>
          <w:sz w:val="20"/>
        </w:rPr>
        <w:t xml:space="preserve"> </w:t>
      </w:r>
      <w:r w:rsidR="003B7BE3" w:rsidRPr="00846562">
        <w:rPr>
          <w:szCs w:val="24"/>
        </w:rPr>
        <w:t>Winthrop, Wayne</w:t>
      </w:r>
    </w:p>
    <w:p w:rsidR="00575AA5" w:rsidRDefault="00575AA5" w:rsidP="00575AA5">
      <w:pPr>
        <w:spacing w:after="0"/>
        <w:rPr>
          <w:sz w:val="24"/>
          <w:szCs w:val="24"/>
        </w:rPr>
      </w:pPr>
    </w:p>
    <w:p w:rsidR="00575AA5" w:rsidRPr="00654DBA" w:rsidRDefault="00575AA5" w:rsidP="00575AA5">
      <w:pPr>
        <w:spacing w:after="0"/>
        <w:rPr>
          <w:sz w:val="24"/>
          <w:szCs w:val="24"/>
        </w:rPr>
      </w:pPr>
    </w:p>
    <w:p w:rsidR="00575AA5" w:rsidRDefault="00575AA5" w:rsidP="00654DBA">
      <w:pPr>
        <w:spacing w:after="0"/>
        <w:rPr>
          <w:sz w:val="24"/>
          <w:szCs w:val="24"/>
        </w:rPr>
      </w:pPr>
    </w:p>
    <w:sectPr w:rsidR="00575AA5" w:rsidSect="00113BC7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5518" w:rsidRDefault="00D35518" w:rsidP="00D35518">
      <w:pPr>
        <w:spacing w:after="0" w:line="240" w:lineRule="auto"/>
      </w:pPr>
      <w:r>
        <w:separator/>
      </w:r>
    </w:p>
  </w:endnote>
  <w:endnote w:type="continuationSeparator" w:id="0">
    <w:p w:rsidR="00D35518" w:rsidRDefault="00D35518" w:rsidP="00D35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CD3" w:rsidRDefault="000B1C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518" w:rsidRDefault="00113BC7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46F44A07" wp14:editId="24C8C1DE">
          <wp:simplePos x="0" y="0"/>
          <wp:positionH relativeFrom="margin">
            <wp:posOffset>1085850</wp:posOffset>
          </wp:positionH>
          <wp:positionV relativeFrom="margin">
            <wp:posOffset>8402320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CD3" w:rsidRDefault="000B1CD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5518" w:rsidRDefault="00D35518" w:rsidP="00D35518">
      <w:pPr>
        <w:spacing w:after="0" w:line="240" w:lineRule="auto"/>
      </w:pPr>
      <w:r>
        <w:separator/>
      </w:r>
    </w:p>
  </w:footnote>
  <w:footnote w:type="continuationSeparator" w:id="0">
    <w:p w:rsidR="00D35518" w:rsidRDefault="00D35518" w:rsidP="00D35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CD3" w:rsidRDefault="000B1CD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1FEB" w:rsidRDefault="00A81FEB">
    <w:pPr>
      <w:pStyle w:val="Header"/>
    </w:pPr>
    <w:r>
      <w:t xml:space="preserve">UPDATED </w:t>
    </w:r>
    <w:r>
      <w:t>J</w:t>
    </w:r>
    <w:r w:rsidR="000B1CD3">
      <w:t>ULY</w:t>
    </w:r>
    <w:bookmarkStart w:id="0" w:name="_GoBack"/>
    <w:bookmarkEnd w:id="0"/>
    <w:r>
      <w:t xml:space="preserve"> 2019</w:t>
    </w:r>
  </w:p>
  <w:p w:rsidR="00113BC7" w:rsidRDefault="00113BC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CD3" w:rsidRDefault="000B1C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jA2MTY3sLQ0NjVQ0lEKTi0uzszPAykwqQUABIr+NCwAAAA="/>
  </w:docVars>
  <w:rsids>
    <w:rsidRoot w:val="00CD4D7C"/>
    <w:rsid w:val="00041E48"/>
    <w:rsid w:val="000B1CD3"/>
    <w:rsid w:val="00113BC7"/>
    <w:rsid w:val="003B7BE3"/>
    <w:rsid w:val="004364A7"/>
    <w:rsid w:val="00575AA5"/>
    <w:rsid w:val="00654DBA"/>
    <w:rsid w:val="006F4C7E"/>
    <w:rsid w:val="00772611"/>
    <w:rsid w:val="007F104D"/>
    <w:rsid w:val="00846562"/>
    <w:rsid w:val="0090664A"/>
    <w:rsid w:val="00A81FEB"/>
    <w:rsid w:val="00C0489E"/>
    <w:rsid w:val="00CD4D7C"/>
    <w:rsid w:val="00D35518"/>
    <w:rsid w:val="00E046EB"/>
    <w:rsid w:val="00E31F96"/>
    <w:rsid w:val="00F20BFD"/>
    <w:rsid w:val="00FA6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75431CE8-3BDF-449D-AB67-9118C753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D4D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4D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D4D7C"/>
    <w:rPr>
      <w:b/>
      <w:bCs/>
      <w:smallCaps/>
      <w:color w:val="5B9BD5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5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518"/>
  </w:style>
  <w:style w:type="paragraph" w:styleId="Footer">
    <w:name w:val="footer"/>
    <w:basedOn w:val="Normal"/>
    <w:link w:val="FooterChar"/>
    <w:uiPriority w:val="99"/>
    <w:unhideWhenUsed/>
    <w:rsid w:val="00D35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5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11</cp:revision>
  <dcterms:created xsi:type="dcterms:W3CDTF">2018-07-31T19:19:00Z</dcterms:created>
  <dcterms:modified xsi:type="dcterms:W3CDTF">2019-07-10T15:20:00Z</dcterms:modified>
</cp:coreProperties>
</file>